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80D6C" w14:textId="434DE3A4" w:rsidR="00442F12" w:rsidRDefault="00442F12" w:rsidP="00442F12">
      <w:pPr>
        <w:rPr>
          <w:rFonts w:cs="Calibri"/>
          <w:b/>
        </w:rPr>
      </w:pPr>
      <w:r>
        <w:rPr>
          <w:rFonts w:cs="Calibri"/>
          <w:b/>
        </w:rPr>
        <w:t xml:space="preserve">Su carta </w:t>
      </w:r>
      <w:proofErr w:type="gramStart"/>
      <w:r>
        <w:rPr>
          <w:rFonts w:cs="Calibri"/>
          <w:b/>
        </w:rPr>
        <w:t>intestata  del</w:t>
      </w:r>
      <w:proofErr w:type="gramEnd"/>
      <w:r>
        <w:rPr>
          <w:rFonts w:cs="Calibri"/>
          <w:b/>
        </w:rPr>
        <w:t xml:space="preserve"> proponente</w:t>
      </w:r>
    </w:p>
    <w:p w14:paraId="0F8945EF" w14:textId="77777777" w:rsidR="00442F12" w:rsidRDefault="00442F12" w:rsidP="00442F12">
      <w:pPr>
        <w:rPr>
          <w:rFonts w:cs="Calibri"/>
          <w:b/>
        </w:rPr>
      </w:pPr>
    </w:p>
    <w:p w14:paraId="648CFC63" w14:textId="61E02B54" w:rsidR="00442F12" w:rsidRDefault="009416A1" w:rsidP="00442F12">
      <w:pPr>
        <w:rPr>
          <w:rFonts w:cs="Calibri"/>
          <w:b/>
        </w:rPr>
      </w:pPr>
      <w:r>
        <w:rPr>
          <w:rFonts w:cs="Calibri"/>
          <w:b/>
        </w:rPr>
        <w:t xml:space="preserve">Allegato 02  </w:t>
      </w:r>
    </w:p>
    <w:p w14:paraId="426E9DCE" w14:textId="3BBD3452" w:rsidR="009416A1" w:rsidRPr="00A8553C" w:rsidRDefault="009416A1" w:rsidP="00442F12">
      <w:pPr>
        <w:jc w:val="center"/>
        <w:rPr>
          <w:rFonts w:cs="Calibri"/>
          <w:b/>
        </w:rPr>
      </w:pPr>
      <w:r w:rsidRPr="00A8553C">
        <w:rPr>
          <w:rFonts w:cs="Calibri"/>
          <w:b/>
        </w:rPr>
        <w:t>SCHEMA MANIFESTAZIONE DI INTERESSE</w:t>
      </w:r>
    </w:p>
    <w:p w14:paraId="6E0C50A7" w14:textId="77777777" w:rsidR="009416A1" w:rsidRDefault="009416A1" w:rsidP="009416A1">
      <w:pPr>
        <w:contextualSpacing/>
        <w:rPr>
          <w:rFonts w:cs="Calibri"/>
        </w:rPr>
      </w:pPr>
    </w:p>
    <w:p w14:paraId="697F1585" w14:textId="77777777" w:rsidR="009416A1" w:rsidRDefault="009416A1" w:rsidP="009416A1">
      <w:pPr>
        <w:ind w:left="2124" w:firstLine="708"/>
        <w:contextualSpacing/>
        <w:jc w:val="right"/>
        <w:rPr>
          <w:rFonts w:cs="Calibri"/>
        </w:rPr>
      </w:pPr>
      <w:r w:rsidRPr="00A8553C">
        <w:rPr>
          <w:rFonts w:cs="Calibri"/>
        </w:rPr>
        <w:t>Al</w:t>
      </w:r>
      <w:r>
        <w:rPr>
          <w:rFonts w:cs="Calibri"/>
        </w:rPr>
        <w:t xml:space="preserve"> Dipartimento di Neuroscienze Imaging e Scienze Cliniche</w:t>
      </w:r>
    </w:p>
    <w:p w14:paraId="4B697D16" w14:textId="77777777" w:rsidR="009416A1" w:rsidRDefault="009416A1" w:rsidP="009416A1">
      <w:pPr>
        <w:ind w:left="2124" w:firstLine="708"/>
        <w:contextualSpacing/>
        <w:jc w:val="right"/>
        <w:rPr>
          <w:rFonts w:cs="Calibri"/>
        </w:rPr>
      </w:pPr>
      <w:r w:rsidRPr="00A8553C">
        <w:rPr>
          <w:rFonts w:cs="Calibri"/>
        </w:rPr>
        <w:t xml:space="preserve">Università </w:t>
      </w:r>
      <w:r>
        <w:rPr>
          <w:rFonts w:cs="Calibri"/>
        </w:rPr>
        <w:t xml:space="preserve">“G. </w:t>
      </w:r>
      <w:proofErr w:type="gramStart"/>
      <w:r>
        <w:rPr>
          <w:rFonts w:cs="Calibri"/>
        </w:rPr>
        <w:t xml:space="preserve">d’Annunzio”  </w:t>
      </w:r>
      <w:r w:rsidRPr="00A8553C">
        <w:rPr>
          <w:rFonts w:cs="Calibri"/>
        </w:rPr>
        <w:t>di</w:t>
      </w:r>
      <w:proofErr w:type="gramEnd"/>
      <w:r w:rsidRPr="00A8553C">
        <w:rPr>
          <w:rFonts w:cs="Calibri"/>
        </w:rPr>
        <w:t xml:space="preserve"> Chieti-Pescara </w:t>
      </w:r>
    </w:p>
    <w:p w14:paraId="28F092CE" w14:textId="77777777" w:rsidR="009416A1" w:rsidRPr="00A8553C" w:rsidRDefault="009416A1" w:rsidP="009416A1">
      <w:pPr>
        <w:ind w:left="2832"/>
        <w:contextualSpacing/>
        <w:jc w:val="right"/>
        <w:rPr>
          <w:rFonts w:cs="Calibri"/>
        </w:rPr>
      </w:pPr>
      <w:r w:rsidRPr="00A8553C">
        <w:rPr>
          <w:rFonts w:cs="Calibri"/>
        </w:rPr>
        <w:t>Via dei Vestini, 31</w:t>
      </w:r>
    </w:p>
    <w:p w14:paraId="303CAC33" w14:textId="77777777" w:rsidR="009416A1" w:rsidRPr="00A8553C" w:rsidRDefault="009416A1" w:rsidP="009416A1">
      <w:pPr>
        <w:ind w:left="2124" w:firstLine="708"/>
        <w:contextualSpacing/>
        <w:jc w:val="right"/>
        <w:rPr>
          <w:rFonts w:cs="Calibri"/>
        </w:rPr>
      </w:pPr>
      <w:r w:rsidRPr="00A8553C">
        <w:rPr>
          <w:rFonts w:cs="Calibri"/>
        </w:rPr>
        <w:t>66100 Chieti CH</w:t>
      </w:r>
    </w:p>
    <w:p w14:paraId="22A6DF52" w14:textId="77777777" w:rsidR="009416A1" w:rsidRDefault="009416A1" w:rsidP="009416A1">
      <w:pPr>
        <w:contextualSpacing/>
        <w:jc w:val="both"/>
        <w:rPr>
          <w:rFonts w:cs="Calibri"/>
          <w:b/>
        </w:rPr>
      </w:pPr>
    </w:p>
    <w:p w14:paraId="13E6763E" w14:textId="5BFA4817" w:rsidR="009416A1" w:rsidRPr="00442F12" w:rsidRDefault="009416A1" w:rsidP="00442F12">
      <w:pPr>
        <w:autoSpaceDE w:val="0"/>
        <w:autoSpaceDN w:val="0"/>
        <w:adjustRightInd w:val="0"/>
        <w:jc w:val="both"/>
        <w:rPr>
          <w:rFonts w:asciiTheme="majorHAnsi" w:hAnsiTheme="majorHAnsi"/>
          <w:b/>
          <w:bCs/>
        </w:rPr>
      </w:pPr>
      <w:r w:rsidRPr="00A8553C">
        <w:rPr>
          <w:rFonts w:cs="Calibri"/>
          <w:b/>
        </w:rPr>
        <w:t>Oggetto: manifestazione di interesse sponsor</w:t>
      </w:r>
      <w:r w:rsidR="00442F12">
        <w:rPr>
          <w:rFonts w:cs="Calibri"/>
          <w:b/>
        </w:rPr>
        <w:t xml:space="preserve"> </w:t>
      </w:r>
      <w:proofErr w:type="gramStart"/>
      <w:r w:rsidR="00442F12">
        <w:rPr>
          <w:rFonts w:cs="Calibri"/>
          <w:b/>
        </w:rPr>
        <w:t xml:space="preserve">progetto </w:t>
      </w:r>
      <w:r w:rsidRPr="00A8553C">
        <w:rPr>
          <w:rFonts w:cs="Calibri"/>
          <w:b/>
        </w:rPr>
        <w:t xml:space="preserve"> </w:t>
      </w:r>
      <w:r w:rsidR="00442F12">
        <w:rPr>
          <w:rFonts w:asciiTheme="majorHAnsi" w:hAnsiTheme="majorHAnsi"/>
          <w:b/>
          <w:bCs/>
          <w:i/>
        </w:rPr>
        <w:t>«</w:t>
      </w:r>
      <w:proofErr w:type="gramEnd"/>
      <w:r w:rsidR="00442F12" w:rsidRPr="002C7FF8">
        <w:rPr>
          <w:rFonts w:asciiTheme="majorHAnsi" w:hAnsiTheme="majorHAnsi"/>
          <w:b/>
          <w:bCs/>
          <w:i/>
        </w:rPr>
        <w:t>MS Care</w:t>
      </w:r>
      <w:r w:rsidR="00442F12" w:rsidRPr="002C7FF8">
        <w:rPr>
          <w:rFonts w:asciiTheme="majorHAnsi" w:hAnsiTheme="majorHAnsi"/>
          <w:b/>
          <w:bCs/>
        </w:rPr>
        <w:t>: espansione dell’offerta assistenziale del Centro Sclerosi Multipla attraverso la promozione del coinvolgimento dei pazienti»</w:t>
      </w:r>
      <w:r w:rsidRPr="00A8553C">
        <w:rPr>
          <w:rFonts w:cs="Calibri"/>
          <w:b/>
        </w:rPr>
        <w:t>.</w:t>
      </w:r>
    </w:p>
    <w:p w14:paraId="12674D8F" w14:textId="77777777" w:rsidR="009416A1" w:rsidRPr="00A8553C" w:rsidRDefault="009416A1" w:rsidP="009416A1">
      <w:pPr>
        <w:contextualSpacing/>
        <w:jc w:val="both"/>
        <w:rPr>
          <w:rFonts w:cs="Calibri"/>
        </w:rPr>
      </w:pPr>
    </w:p>
    <w:p w14:paraId="20173015" w14:textId="77777777" w:rsidR="009416A1" w:rsidRPr="00A8553C" w:rsidRDefault="009416A1" w:rsidP="009416A1">
      <w:pPr>
        <w:contextualSpacing/>
        <w:jc w:val="both"/>
        <w:rPr>
          <w:rFonts w:cs="Calibri"/>
        </w:rPr>
      </w:pPr>
      <w:r w:rsidRPr="00A8553C">
        <w:rPr>
          <w:rFonts w:cs="Calibri"/>
        </w:rPr>
        <w:t>Il/La sottoscritto/a</w:t>
      </w:r>
      <w:r w:rsidRPr="00A8553C">
        <w:rPr>
          <w:rStyle w:val="Rimandonotaapidipagina"/>
          <w:rFonts w:cs="Calibri"/>
        </w:rPr>
        <w:footnoteReference w:id="1"/>
      </w:r>
      <w:r w:rsidRPr="00A8553C">
        <w:rPr>
          <w:rFonts w:cs="Calibri"/>
        </w:rPr>
        <w:t xml:space="preserve"> _______________________________________________ nato/a __________________ il ____/____/_____, CF _____________________________ residente a _______________________, Prov. (____) CAP _______________ in Via/le/p.zza _________________________________ n _______ in qualità di__________________________________________________dell’impresa/ente/società_________________________________________con sede legale in Via/le/p.zza_________________________________CAP____________Città______________________________ n. di telefono:__________________. </w:t>
      </w:r>
      <w:proofErr w:type="gramStart"/>
      <w:r w:rsidRPr="00A8553C">
        <w:rPr>
          <w:rFonts w:cs="Calibri"/>
        </w:rPr>
        <w:t>e-mail:_</w:t>
      </w:r>
      <w:proofErr w:type="gramEnd"/>
      <w:r w:rsidRPr="00A8553C">
        <w:rPr>
          <w:rFonts w:cs="Calibri"/>
        </w:rPr>
        <w:t>_________________________________ PEC:___________________.</w:t>
      </w:r>
    </w:p>
    <w:p w14:paraId="349C53E5" w14:textId="77777777" w:rsidR="009416A1" w:rsidRPr="00442F12" w:rsidRDefault="009416A1" w:rsidP="009416A1">
      <w:pPr>
        <w:contextualSpacing/>
        <w:jc w:val="center"/>
        <w:rPr>
          <w:rFonts w:cs="Calibri"/>
          <w:b/>
          <w:sz w:val="18"/>
          <w:szCs w:val="18"/>
        </w:rPr>
      </w:pPr>
    </w:p>
    <w:p w14:paraId="6C4B4FDB" w14:textId="77777777" w:rsidR="009416A1" w:rsidRPr="00A8553C" w:rsidRDefault="009416A1" w:rsidP="009416A1">
      <w:pPr>
        <w:contextualSpacing/>
        <w:jc w:val="center"/>
        <w:rPr>
          <w:rFonts w:cs="Calibri"/>
          <w:b/>
        </w:rPr>
      </w:pPr>
      <w:r w:rsidRPr="00A8553C">
        <w:rPr>
          <w:rFonts w:cs="Calibri"/>
          <w:b/>
        </w:rPr>
        <w:t>MANIFESTA</w:t>
      </w:r>
    </w:p>
    <w:p w14:paraId="20437255" w14:textId="77777777" w:rsidR="009416A1" w:rsidRPr="00442F12" w:rsidRDefault="009416A1" w:rsidP="009416A1">
      <w:pPr>
        <w:contextualSpacing/>
        <w:jc w:val="center"/>
        <w:rPr>
          <w:rFonts w:cs="Calibri"/>
          <w:b/>
          <w:sz w:val="18"/>
          <w:szCs w:val="18"/>
        </w:rPr>
      </w:pPr>
    </w:p>
    <w:p w14:paraId="5685DE66" w14:textId="34F552B3" w:rsidR="009416A1" w:rsidRPr="00A8553C" w:rsidRDefault="009416A1" w:rsidP="00442F12">
      <w:pPr>
        <w:autoSpaceDE w:val="0"/>
        <w:autoSpaceDN w:val="0"/>
        <w:adjustRightInd w:val="0"/>
        <w:jc w:val="both"/>
        <w:rPr>
          <w:rFonts w:cs="Calibri"/>
        </w:rPr>
      </w:pPr>
      <w:r w:rsidRPr="00A8553C">
        <w:rPr>
          <w:rFonts w:cs="Calibri"/>
        </w:rPr>
        <w:t xml:space="preserve">il proprio interesse a partecipare quale </w:t>
      </w:r>
      <w:r w:rsidR="00426CFB">
        <w:rPr>
          <w:rFonts w:cs="Calibri"/>
        </w:rPr>
        <w:t>S</w:t>
      </w:r>
      <w:r w:rsidRPr="00A8553C">
        <w:rPr>
          <w:rFonts w:cs="Calibri"/>
        </w:rPr>
        <w:t>ponsor al</w:t>
      </w:r>
      <w:r w:rsidR="00442F12">
        <w:rPr>
          <w:rFonts w:cs="Calibri"/>
        </w:rPr>
        <w:t xml:space="preserve"> progetto </w:t>
      </w:r>
      <w:r w:rsidR="00442F12">
        <w:rPr>
          <w:rFonts w:asciiTheme="majorHAnsi" w:hAnsiTheme="majorHAnsi"/>
          <w:b/>
          <w:bCs/>
          <w:i/>
        </w:rPr>
        <w:t>«</w:t>
      </w:r>
      <w:r w:rsidR="00442F12" w:rsidRPr="002C7FF8">
        <w:rPr>
          <w:rFonts w:asciiTheme="majorHAnsi" w:hAnsiTheme="majorHAnsi"/>
          <w:b/>
          <w:bCs/>
          <w:i/>
        </w:rPr>
        <w:t>MS Care</w:t>
      </w:r>
      <w:r w:rsidR="00442F12" w:rsidRPr="002C7FF8">
        <w:rPr>
          <w:rFonts w:asciiTheme="majorHAnsi" w:hAnsiTheme="majorHAnsi"/>
          <w:b/>
          <w:bCs/>
        </w:rPr>
        <w:t>: espansione dell’offerta assistenziale del Centro Sclerosi Multipla attraverso la promozione del coinvolgimento dei pazienti»</w:t>
      </w:r>
      <w:r w:rsidR="00442F12">
        <w:rPr>
          <w:rFonts w:asciiTheme="majorHAnsi" w:hAnsiTheme="majorHAnsi"/>
          <w:b/>
          <w:bCs/>
        </w:rPr>
        <w:t xml:space="preserve"> </w:t>
      </w:r>
      <w:r w:rsidRPr="00A8553C">
        <w:rPr>
          <w:rFonts w:cs="Calibri"/>
        </w:rPr>
        <w:t xml:space="preserve"> mediante: </w:t>
      </w:r>
    </w:p>
    <w:p w14:paraId="68B1DFBF" w14:textId="77777777" w:rsidR="009416A1" w:rsidRPr="00A8553C" w:rsidRDefault="009416A1" w:rsidP="009416A1">
      <w:pPr>
        <w:contextualSpacing/>
        <w:jc w:val="both"/>
        <w:rPr>
          <w:rFonts w:cs="Calibri"/>
          <w:i/>
        </w:rPr>
      </w:pPr>
      <w:r w:rsidRPr="00A8553C">
        <w:rPr>
          <w:rFonts w:cs="Calibri"/>
        </w:rPr>
        <w:t xml:space="preserve">- finanziamento in denaro di € _______________ </w:t>
      </w:r>
      <w:r w:rsidRPr="00A8553C">
        <w:rPr>
          <w:rFonts w:cs="Calibri"/>
          <w:i/>
        </w:rPr>
        <w:t>(specificare se IVA inclusa o esclusa)</w:t>
      </w:r>
    </w:p>
    <w:p w14:paraId="0AE1836C" w14:textId="77777777" w:rsidR="009416A1" w:rsidRPr="00A8553C" w:rsidRDefault="009416A1" w:rsidP="009416A1">
      <w:pPr>
        <w:contextualSpacing/>
        <w:jc w:val="center"/>
        <w:rPr>
          <w:rFonts w:cs="Calibri"/>
        </w:rPr>
      </w:pPr>
      <w:r w:rsidRPr="00A8553C">
        <w:rPr>
          <w:rFonts w:cs="Calibri"/>
        </w:rPr>
        <w:t>e/o</w:t>
      </w:r>
    </w:p>
    <w:p w14:paraId="087B8255" w14:textId="77777777" w:rsidR="009416A1" w:rsidRPr="00A8553C" w:rsidRDefault="009416A1" w:rsidP="009416A1">
      <w:pPr>
        <w:contextualSpacing/>
        <w:jc w:val="both"/>
        <w:rPr>
          <w:rFonts w:cs="Calibri"/>
        </w:rPr>
      </w:pPr>
      <w:r w:rsidRPr="00A8553C">
        <w:rPr>
          <w:rFonts w:cs="Calibri"/>
        </w:rPr>
        <w:t xml:space="preserve">- fornitura di beni o servizi </w:t>
      </w:r>
      <w:r w:rsidRPr="00A8553C">
        <w:rPr>
          <w:rFonts w:cs="Calibri"/>
          <w:i/>
        </w:rPr>
        <w:t>(specificare quali)</w:t>
      </w:r>
      <w:r w:rsidRPr="00A8553C">
        <w:rPr>
          <w:rFonts w:cs="Calibri"/>
        </w:rPr>
        <w:t xml:space="preserve"> per un valore pari ad €______________ </w:t>
      </w:r>
      <w:r w:rsidRPr="00A8553C">
        <w:rPr>
          <w:rFonts w:cs="Calibri"/>
          <w:i/>
        </w:rPr>
        <w:t>(specificare se IVA inclusa o esclusa)</w:t>
      </w:r>
    </w:p>
    <w:p w14:paraId="05439DEC" w14:textId="77777777" w:rsidR="009416A1" w:rsidRDefault="009416A1" w:rsidP="009416A1">
      <w:pPr>
        <w:jc w:val="both"/>
      </w:pPr>
    </w:p>
    <w:p w14:paraId="0E0E0C34" w14:textId="77777777" w:rsidR="009416A1" w:rsidRDefault="009416A1" w:rsidP="009416A1">
      <w:pPr>
        <w:jc w:val="both"/>
      </w:pPr>
      <w:r>
        <w:t>Il/la sottoscritto/a, ai sensi degli artt.46 e 47 D.P.R. n.445 del 28.12.2000, consapevole della responsabilità penale in caso di dichiarazioni mendaci,</w:t>
      </w:r>
    </w:p>
    <w:p w14:paraId="4BF6D379" w14:textId="77777777" w:rsidR="009416A1" w:rsidRPr="00442F12" w:rsidRDefault="009416A1" w:rsidP="009416A1">
      <w:pPr>
        <w:contextualSpacing/>
        <w:jc w:val="center"/>
        <w:rPr>
          <w:b/>
          <w:sz w:val="18"/>
          <w:szCs w:val="18"/>
        </w:rPr>
      </w:pPr>
    </w:p>
    <w:p w14:paraId="571BA5B8" w14:textId="77777777" w:rsidR="009416A1" w:rsidRDefault="009416A1" w:rsidP="009416A1">
      <w:pPr>
        <w:contextualSpacing/>
        <w:jc w:val="center"/>
        <w:rPr>
          <w:b/>
        </w:rPr>
      </w:pPr>
      <w:r>
        <w:rPr>
          <w:b/>
        </w:rPr>
        <w:t>DICHIARA</w:t>
      </w:r>
    </w:p>
    <w:p w14:paraId="5AB158BC" w14:textId="77777777" w:rsidR="009416A1" w:rsidRPr="00442F12" w:rsidRDefault="009416A1" w:rsidP="009416A1">
      <w:pPr>
        <w:contextualSpacing/>
        <w:jc w:val="center"/>
        <w:rPr>
          <w:b/>
          <w:sz w:val="16"/>
          <w:szCs w:val="16"/>
        </w:rPr>
      </w:pPr>
    </w:p>
    <w:p w14:paraId="60A61CC8" w14:textId="77777777" w:rsidR="009416A1" w:rsidRPr="009416A1" w:rsidRDefault="009416A1" w:rsidP="009416A1">
      <w:pPr>
        <w:pStyle w:val="Paragrafoelenco"/>
        <w:numPr>
          <w:ilvl w:val="0"/>
          <w:numId w:val="30"/>
        </w:numPr>
        <w:jc w:val="both"/>
        <w:rPr>
          <w:rFonts w:cs="Calibri"/>
        </w:rPr>
      </w:pPr>
      <w:r>
        <w:t xml:space="preserve">di avere preso visione dell'avviso e di accettare tutte le condizioni in esso contenute, unitamente al vigente </w:t>
      </w:r>
      <w:r w:rsidRPr="009416A1">
        <w:rPr>
          <w:rFonts w:cs="Calibri"/>
        </w:rPr>
        <w:t>“</w:t>
      </w:r>
      <w:r w:rsidRPr="009416A1">
        <w:rPr>
          <w:rFonts w:cs="Calibri"/>
          <w:i/>
        </w:rPr>
        <w:t>Regolamento d’Ateneo per le sponsorizzazioni</w:t>
      </w:r>
      <w:r w:rsidRPr="009416A1">
        <w:rPr>
          <w:rFonts w:cs="Calibri"/>
        </w:rPr>
        <w:t>”;</w:t>
      </w:r>
    </w:p>
    <w:p w14:paraId="5FAB017E" w14:textId="77777777" w:rsidR="009416A1" w:rsidRPr="009416A1" w:rsidRDefault="009416A1" w:rsidP="009416A1">
      <w:pPr>
        <w:pStyle w:val="Paragrafoelenco"/>
        <w:numPr>
          <w:ilvl w:val="0"/>
          <w:numId w:val="30"/>
        </w:numPr>
        <w:jc w:val="both"/>
        <w:rPr>
          <w:rFonts w:cs="Calibri"/>
        </w:rPr>
      </w:pPr>
      <w:r w:rsidRPr="009416A1">
        <w:rPr>
          <w:rFonts w:cs="Calibri"/>
        </w:rPr>
        <w:t>di essere informato/a che i dati personali raccolti saranno trattati -anche con strumenti informatici- esclusivamente nell’ambito del presente procedimento e, a tal fine, ne autorizza il trattamento.</w:t>
      </w:r>
    </w:p>
    <w:p w14:paraId="3E651AA3" w14:textId="77777777" w:rsidR="009416A1" w:rsidRDefault="009416A1" w:rsidP="009416A1">
      <w:pPr>
        <w:contextualSpacing/>
        <w:jc w:val="both"/>
        <w:rPr>
          <w:rFonts w:cs="Calibri"/>
        </w:rPr>
      </w:pPr>
    </w:p>
    <w:p w14:paraId="47BBAD37" w14:textId="77777777" w:rsidR="009416A1" w:rsidRPr="00A8553C" w:rsidRDefault="009416A1" w:rsidP="009416A1">
      <w:pPr>
        <w:contextualSpacing/>
        <w:jc w:val="both"/>
        <w:rPr>
          <w:rFonts w:cs="Calibri"/>
        </w:rPr>
      </w:pPr>
      <w:r w:rsidRPr="00A8553C">
        <w:rPr>
          <w:rFonts w:cs="Calibri"/>
        </w:rPr>
        <w:t>Data, ________________________</w:t>
      </w:r>
    </w:p>
    <w:p w14:paraId="05F0F432" w14:textId="77777777" w:rsidR="009416A1" w:rsidRPr="00A8553C" w:rsidRDefault="009416A1" w:rsidP="009416A1">
      <w:pPr>
        <w:ind w:left="6372"/>
        <w:contextualSpacing/>
        <w:jc w:val="both"/>
        <w:rPr>
          <w:rFonts w:cs="Calibri"/>
        </w:rPr>
      </w:pPr>
      <w:r w:rsidRPr="00A8553C">
        <w:rPr>
          <w:rFonts w:cs="Calibri"/>
        </w:rPr>
        <w:t xml:space="preserve">Timbro e firma </w:t>
      </w:r>
    </w:p>
    <w:p w14:paraId="07D4D425" w14:textId="77777777" w:rsidR="009416A1" w:rsidRPr="000E62A9" w:rsidRDefault="009416A1" w:rsidP="009416A1">
      <w:pPr>
        <w:ind w:left="5664"/>
        <w:contextualSpacing/>
        <w:jc w:val="both"/>
        <w:rPr>
          <w:rFonts w:cs="Calibri"/>
        </w:rPr>
      </w:pPr>
      <w:r>
        <w:rPr>
          <w:rFonts w:cs="Calibri"/>
        </w:rPr>
        <w:t>____________________________</w:t>
      </w:r>
    </w:p>
    <w:p w14:paraId="0ADB48D7" w14:textId="77777777" w:rsidR="009416A1" w:rsidRDefault="009416A1" w:rsidP="009416A1">
      <w:pPr>
        <w:contextualSpacing/>
        <w:jc w:val="both"/>
        <w:rPr>
          <w:rFonts w:cs="Calibri"/>
          <w:b/>
          <w:sz w:val="18"/>
          <w:szCs w:val="20"/>
        </w:rPr>
      </w:pPr>
    </w:p>
    <w:p w14:paraId="198618D4" w14:textId="77777777" w:rsidR="009416A1" w:rsidRDefault="009416A1" w:rsidP="009416A1">
      <w:pPr>
        <w:contextualSpacing/>
        <w:jc w:val="both"/>
        <w:rPr>
          <w:rFonts w:cs="Calibri"/>
          <w:b/>
          <w:sz w:val="18"/>
          <w:szCs w:val="20"/>
        </w:rPr>
      </w:pPr>
    </w:p>
    <w:p w14:paraId="64EA2D97" w14:textId="77777777" w:rsidR="009416A1" w:rsidRDefault="009416A1" w:rsidP="009416A1">
      <w:pPr>
        <w:contextualSpacing/>
        <w:jc w:val="both"/>
        <w:rPr>
          <w:rFonts w:cs="Calibri"/>
          <w:b/>
          <w:sz w:val="18"/>
          <w:szCs w:val="20"/>
        </w:rPr>
      </w:pPr>
    </w:p>
    <w:p w14:paraId="06E3ED06" w14:textId="77777777" w:rsidR="009416A1" w:rsidRPr="000E62A9" w:rsidRDefault="009416A1" w:rsidP="009416A1">
      <w:pPr>
        <w:contextualSpacing/>
        <w:jc w:val="both"/>
        <w:rPr>
          <w:rFonts w:cs="Calibri"/>
          <w:b/>
          <w:sz w:val="18"/>
          <w:szCs w:val="20"/>
        </w:rPr>
      </w:pPr>
      <w:r w:rsidRPr="000E62A9">
        <w:rPr>
          <w:rFonts w:cs="Calibri"/>
          <w:b/>
          <w:sz w:val="18"/>
          <w:szCs w:val="20"/>
        </w:rPr>
        <w:t>Allegati:</w:t>
      </w:r>
    </w:p>
    <w:p w14:paraId="7108B99F" w14:textId="77777777" w:rsidR="009416A1" w:rsidRPr="000E62A9" w:rsidRDefault="009416A1" w:rsidP="009416A1">
      <w:pPr>
        <w:contextualSpacing/>
        <w:jc w:val="both"/>
        <w:rPr>
          <w:rFonts w:cs="Calibri"/>
          <w:sz w:val="18"/>
          <w:szCs w:val="20"/>
        </w:rPr>
      </w:pPr>
      <w:r w:rsidRPr="000E62A9">
        <w:rPr>
          <w:rFonts w:cs="Calibri"/>
          <w:b/>
          <w:sz w:val="18"/>
          <w:szCs w:val="20"/>
        </w:rPr>
        <w:t>1)</w:t>
      </w:r>
      <w:r w:rsidRPr="000E62A9">
        <w:rPr>
          <w:rFonts w:cs="Calibri"/>
          <w:sz w:val="18"/>
          <w:szCs w:val="20"/>
        </w:rPr>
        <w:t xml:space="preserve"> fotocopia del documento di identità (in corso di validità) del legale rappresentante o del soggetto munito dei necessari poteri di rappresentanza dello sponsor;</w:t>
      </w:r>
    </w:p>
    <w:p w14:paraId="1E819950" w14:textId="37849397" w:rsidR="0075274F" w:rsidRDefault="009416A1" w:rsidP="00442F12">
      <w:pPr>
        <w:contextualSpacing/>
        <w:jc w:val="both"/>
        <w:rPr>
          <w:rFonts w:ascii="Arial Narrow" w:hAnsi="Arial Narrow"/>
          <w:color w:val="0000FF"/>
        </w:rPr>
      </w:pPr>
      <w:r w:rsidRPr="000E62A9">
        <w:rPr>
          <w:rFonts w:cs="Calibri"/>
          <w:b/>
          <w:sz w:val="18"/>
          <w:szCs w:val="20"/>
        </w:rPr>
        <w:t>2)</w:t>
      </w:r>
      <w:r w:rsidRPr="000E62A9">
        <w:rPr>
          <w:rFonts w:cs="Calibri"/>
          <w:sz w:val="18"/>
          <w:szCs w:val="20"/>
        </w:rPr>
        <w:t xml:space="preserve"> copia del logo-nome dello Sponsor da pubblicizzare (anche su supporto informatico)</w:t>
      </w:r>
    </w:p>
    <w:sectPr w:rsidR="0075274F" w:rsidSect="00442F12">
      <w:footerReference w:type="even" r:id="rId8"/>
      <w:footerReference w:type="default" r:id="rId9"/>
      <w:pgSz w:w="11907" w:h="16840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1DDD7" w14:textId="77777777" w:rsidR="000A7D5A" w:rsidRDefault="000A7D5A">
      <w:r>
        <w:separator/>
      </w:r>
    </w:p>
  </w:endnote>
  <w:endnote w:type="continuationSeparator" w:id="0">
    <w:p w14:paraId="2D5D3447" w14:textId="77777777" w:rsidR="000A7D5A" w:rsidRDefault="000A7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44A17" w14:textId="77777777" w:rsidR="000A7E5B" w:rsidRDefault="00377F2F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 w:rsidR="000A7E5B"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6A9B0A87" w14:textId="77777777" w:rsidR="000A7E5B" w:rsidRDefault="000A7E5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7D82E" w14:textId="77777777" w:rsidR="0072543D" w:rsidRDefault="0072543D">
    <w:pPr>
      <w:pStyle w:val="Pidipagina"/>
      <w:jc w:val="right"/>
    </w:pPr>
  </w:p>
  <w:p w14:paraId="709D120F" w14:textId="77777777" w:rsidR="000A7E5B" w:rsidRDefault="000A7E5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77B63" w14:textId="77777777" w:rsidR="000A7D5A" w:rsidRDefault="000A7D5A">
      <w:r>
        <w:separator/>
      </w:r>
    </w:p>
  </w:footnote>
  <w:footnote w:type="continuationSeparator" w:id="0">
    <w:p w14:paraId="39AC3D38" w14:textId="77777777" w:rsidR="000A7D5A" w:rsidRDefault="000A7D5A">
      <w:r>
        <w:continuationSeparator/>
      </w:r>
    </w:p>
  </w:footnote>
  <w:footnote w:id="1">
    <w:p w14:paraId="29A56D90" w14:textId="77777777" w:rsidR="009416A1" w:rsidRDefault="009416A1" w:rsidP="009416A1">
      <w:pPr>
        <w:pStyle w:val="Testonotaapidipagina"/>
        <w:rPr>
          <w:sz w:val="18"/>
          <w:szCs w:val="18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sz w:val="18"/>
          <w:szCs w:val="18"/>
        </w:rPr>
        <w:t>La dichiarazione deve essere sottoscritta dal Legale Rappresentante dell’impresa o da procuratore e corredata da fotocopia, non autenticata, di documento di identità del sottoscrittore in corso di validità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427E6924"/>
    <w:name w:val="WW8Num142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0EB670A"/>
    <w:multiLevelType w:val="hybridMultilevel"/>
    <w:tmpl w:val="FEA80A2C"/>
    <w:lvl w:ilvl="0" w:tplc="8F4CD098">
      <w:start w:val="1"/>
      <w:numFmt w:val="decimal"/>
      <w:lvlText w:val="%1."/>
      <w:lvlJc w:val="left"/>
      <w:pPr>
        <w:ind w:left="855" w:hanging="495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E537C"/>
    <w:multiLevelType w:val="multilevel"/>
    <w:tmpl w:val="E6922740"/>
    <w:name w:val="WW8Num142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  <w:lvl w:ilvl="1">
      <w:start w:val="8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A6B2407"/>
    <w:multiLevelType w:val="hybridMultilevel"/>
    <w:tmpl w:val="CD7E007C"/>
    <w:lvl w:ilvl="0" w:tplc="38905D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E96A34"/>
    <w:multiLevelType w:val="hybridMultilevel"/>
    <w:tmpl w:val="18385E5E"/>
    <w:lvl w:ilvl="0" w:tplc="96FE1DF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F44449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8DE8B7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F8C614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A3EAD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C66A1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82CDD8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8CA22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9DA27A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23A06766"/>
    <w:multiLevelType w:val="hybridMultilevel"/>
    <w:tmpl w:val="84867728"/>
    <w:lvl w:ilvl="0" w:tplc="D270B9F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D6C80"/>
    <w:multiLevelType w:val="hybridMultilevel"/>
    <w:tmpl w:val="8434379C"/>
    <w:lvl w:ilvl="0" w:tplc="58DA15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sz w:val="24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B54A71"/>
    <w:multiLevelType w:val="hybridMultilevel"/>
    <w:tmpl w:val="7CC03CA2"/>
    <w:lvl w:ilvl="0" w:tplc="7E7018C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F2905"/>
    <w:multiLevelType w:val="hybridMultilevel"/>
    <w:tmpl w:val="AE30F5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C96D0F"/>
    <w:multiLevelType w:val="hybridMultilevel"/>
    <w:tmpl w:val="4F90CFBE"/>
    <w:lvl w:ilvl="0" w:tplc="B4F48E30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60050"/>
    <w:multiLevelType w:val="hybridMultilevel"/>
    <w:tmpl w:val="74CADC22"/>
    <w:lvl w:ilvl="0" w:tplc="0409000F">
      <w:start w:val="1"/>
      <w:numFmt w:val="decimal"/>
      <w:lvlText w:val="%1."/>
      <w:lvlJc w:val="left"/>
      <w:pPr>
        <w:ind w:left="885" w:hanging="360"/>
      </w:p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1" w15:restartNumberingAfterBreak="0">
    <w:nsid w:val="2E744889"/>
    <w:multiLevelType w:val="hybridMultilevel"/>
    <w:tmpl w:val="F57ADB6E"/>
    <w:lvl w:ilvl="0" w:tplc="041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230600"/>
    <w:multiLevelType w:val="hybridMultilevel"/>
    <w:tmpl w:val="18FE2C24"/>
    <w:lvl w:ilvl="0" w:tplc="CFBC08C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31F00"/>
    <w:multiLevelType w:val="hybridMultilevel"/>
    <w:tmpl w:val="9F16884E"/>
    <w:lvl w:ilvl="0" w:tplc="E4B82422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3FBA0595"/>
    <w:multiLevelType w:val="hybridMultilevel"/>
    <w:tmpl w:val="AE30F5B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7F7F09"/>
    <w:multiLevelType w:val="hybridMultilevel"/>
    <w:tmpl w:val="0B4C9E10"/>
    <w:lvl w:ilvl="0" w:tplc="6E9CC53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A37BE2"/>
    <w:multiLevelType w:val="hybridMultilevel"/>
    <w:tmpl w:val="E012B24C"/>
    <w:lvl w:ilvl="0" w:tplc="C45442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076649"/>
    <w:multiLevelType w:val="hybridMultilevel"/>
    <w:tmpl w:val="9E5A88E4"/>
    <w:lvl w:ilvl="0" w:tplc="B1E2BC5C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B24C19"/>
    <w:multiLevelType w:val="hybridMultilevel"/>
    <w:tmpl w:val="2DFA4CCA"/>
    <w:lvl w:ilvl="0" w:tplc="7AFC7B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1039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9238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3A7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EE03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D044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3256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5428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4273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BFA6F2D"/>
    <w:multiLevelType w:val="hybridMultilevel"/>
    <w:tmpl w:val="9D60FBF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A47AB"/>
    <w:multiLevelType w:val="hybridMultilevel"/>
    <w:tmpl w:val="B762A9C4"/>
    <w:lvl w:ilvl="0" w:tplc="50D8F2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8760D"/>
    <w:multiLevelType w:val="hybridMultilevel"/>
    <w:tmpl w:val="6B7E48BC"/>
    <w:lvl w:ilvl="0" w:tplc="E8EAF92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40B00114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C7E2A44C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plc="A9A6C1C0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plc="6C86BF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160A8F4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plc="257C73C4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plc="B36CD910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E4EA982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6429504E"/>
    <w:multiLevelType w:val="hybridMultilevel"/>
    <w:tmpl w:val="DEFA9E4C"/>
    <w:lvl w:ilvl="0" w:tplc="E806D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B0807"/>
    <w:multiLevelType w:val="multilevel"/>
    <w:tmpl w:val="5AD0634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FD1001F"/>
    <w:multiLevelType w:val="hybridMultilevel"/>
    <w:tmpl w:val="CC64C8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4453C6"/>
    <w:multiLevelType w:val="hybridMultilevel"/>
    <w:tmpl w:val="1CAC72A4"/>
    <w:lvl w:ilvl="0" w:tplc="B2247C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90517"/>
    <w:multiLevelType w:val="hybridMultilevel"/>
    <w:tmpl w:val="DAB04D08"/>
    <w:lvl w:ilvl="0" w:tplc="7046A7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466776"/>
    <w:multiLevelType w:val="hybridMultilevel"/>
    <w:tmpl w:val="F06041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D8479D"/>
    <w:multiLevelType w:val="multilevel"/>
    <w:tmpl w:val="AC360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7D306EA1"/>
    <w:multiLevelType w:val="hybridMultilevel"/>
    <w:tmpl w:val="901C0016"/>
    <w:lvl w:ilvl="0" w:tplc="5D2CBA3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"/>
  </w:num>
  <w:num w:numId="5">
    <w:abstractNumId w:val="8"/>
  </w:num>
  <w:num w:numId="6">
    <w:abstractNumId w:val="15"/>
  </w:num>
  <w:num w:numId="7">
    <w:abstractNumId w:val="27"/>
  </w:num>
  <w:num w:numId="8">
    <w:abstractNumId w:val="29"/>
  </w:num>
  <w:num w:numId="9">
    <w:abstractNumId w:val="12"/>
  </w:num>
  <w:num w:numId="10">
    <w:abstractNumId w:val="3"/>
  </w:num>
  <w:num w:numId="11">
    <w:abstractNumId w:val="11"/>
  </w:num>
  <w:num w:numId="12">
    <w:abstractNumId w:val="18"/>
  </w:num>
  <w:num w:numId="13">
    <w:abstractNumId w:val="4"/>
  </w:num>
  <w:num w:numId="14">
    <w:abstractNumId w:val="21"/>
  </w:num>
  <w:num w:numId="15">
    <w:abstractNumId w:val="3"/>
  </w:num>
  <w:num w:numId="16">
    <w:abstractNumId w:val="19"/>
  </w:num>
  <w:num w:numId="17">
    <w:abstractNumId w:val="10"/>
  </w:num>
  <w:num w:numId="18">
    <w:abstractNumId w:val="23"/>
  </w:num>
  <w:num w:numId="19">
    <w:abstractNumId w:val="24"/>
  </w:num>
  <w:num w:numId="20">
    <w:abstractNumId w:val="28"/>
  </w:num>
  <w:num w:numId="21">
    <w:abstractNumId w:val="26"/>
  </w:num>
  <w:num w:numId="22">
    <w:abstractNumId w:val="16"/>
  </w:num>
  <w:num w:numId="23">
    <w:abstractNumId w:val="5"/>
  </w:num>
  <w:num w:numId="24">
    <w:abstractNumId w:val="6"/>
  </w:num>
  <w:num w:numId="25">
    <w:abstractNumId w:val="22"/>
  </w:num>
  <w:num w:numId="26">
    <w:abstractNumId w:val="9"/>
  </w:num>
  <w:num w:numId="27">
    <w:abstractNumId w:val="7"/>
  </w:num>
  <w:num w:numId="28">
    <w:abstractNumId w:val="20"/>
  </w:num>
  <w:num w:numId="29">
    <w:abstractNumId w:val="13"/>
  </w:num>
  <w:num w:numId="30">
    <w:abstractNumId w:val="2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DK0NDQxNrMwtjBT0lEKTi0uzszPAykwrAUAQquJQCwAAAA="/>
  </w:docVars>
  <w:rsids>
    <w:rsidRoot w:val="00782465"/>
    <w:rsid w:val="00002C9B"/>
    <w:rsid w:val="0000327D"/>
    <w:rsid w:val="0000438D"/>
    <w:rsid w:val="000058D3"/>
    <w:rsid w:val="000106B8"/>
    <w:rsid w:val="000131B4"/>
    <w:rsid w:val="00013F4F"/>
    <w:rsid w:val="00014BE7"/>
    <w:rsid w:val="000152FD"/>
    <w:rsid w:val="000164A0"/>
    <w:rsid w:val="00016CDC"/>
    <w:rsid w:val="00020413"/>
    <w:rsid w:val="00021E42"/>
    <w:rsid w:val="00022890"/>
    <w:rsid w:val="00023A39"/>
    <w:rsid w:val="0002439C"/>
    <w:rsid w:val="00024DF6"/>
    <w:rsid w:val="00027448"/>
    <w:rsid w:val="0003182A"/>
    <w:rsid w:val="0003255C"/>
    <w:rsid w:val="000405E7"/>
    <w:rsid w:val="0004165C"/>
    <w:rsid w:val="0005365E"/>
    <w:rsid w:val="00053C72"/>
    <w:rsid w:val="00053FC9"/>
    <w:rsid w:val="00060C57"/>
    <w:rsid w:val="00060C99"/>
    <w:rsid w:val="00063066"/>
    <w:rsid w:val="00063E29"/>
    <w:rsid w:val="00064BB2"/>
    <w:rsid w:val="00065525"/>
    <w:rsid w:val="00066C4A"/>
    <w:rsid w:val="00076AE0"/>
    <w:rsid w:val="0007780E"/>
    <w:rsid w:val="000817C7"/>
    <w:rsid w:val="0008277A"/>
    <w:rsid w:val="000867A2"/>
    <w:rsid w:val="00086E91"/>
    <w:rsid w:val="0009167C"/>
    <w:rsid w:val="000947D0"/>
    <w:rsid w:val="00096ED9"/>
    <w:rsid w:val="000A0AC7"/>
    <w:rsid w:val="000A5B91"/>
    <w:rsid w:val="000A7B33"/>
    <w:rsid w:val="000A7D5A"/>
    <w:rsid w:val="000A7E5B"/>
    <w:rsid w:val="000B4DB8"/>
    <w:rsid w:val="000B61BF"/>
    <w:rsid w:val="000B72FB"/>
    <w:rsid w:val="000B7A1A"/>
    <w:rsid w:val="000B7F93"/>
    <w:rsid w:val="000C08AB"/>
    <w:rsid w:val="000C2719"/>
    <w:rsid w:val="000C3579"/>
    <w:rsid w:val="000C39BA"/>
    <w:rsid w:val="000C54C5"/>
    <w:rsid w:val="000C5A01"/>
    <w:rsid w:val="000D0D58"/>
    <w:rsid w:val="000D1A29"/>
    <w:rsid w:val="000D2171"/>
    <w:rsid w:val="000D2B1F"/>
    <w:rsid w:val="000D42F2"/>
    <w:rsid w:val="000D4C89"/>
    <w:rsid w:val="000D7028"/>
    <w:rsid w:val="000E0B17"/>
    <w:rsid w:val="000E1D4D"/>
    <w:rsid w:val="000E25CE"/>
    <w:rsid w:val="000E5CED"/>
    <w:rsid w:val="000E6308"/>
    <w:rsid w:val="000F0623"/>
    <w:rsid w:val="000F0F6A"/>
    <w:rsid w:val="000F1413"/>
    <w:rsid w:val="000F153D"/>
    <w:rsid w:val="000F3171"/>
    <w:rsid w:val="000F3744"/>
    <w:rsid w:val="000F6484"/>
    <w:rsid w:val="001017AF"/>
    <w:rsid w:val="00103B44"/>
    <w:rsid w:val="001047C1"/>
    <w:rsid w:val="0010657C"/>
    <w:rsid w:val="0011301C"/>
    <w:rsid w:val="00115378"/>
    <w:rsid w:val="00115FC7"/>
    <w:rsid w:val="0012022A"/>
    <w:rsid w:val="00120DD2"/>
    <w:rsid w:val="0012148F"/>
    <w:rsid w:val="00122951"/>
    <w:rsid w:val="00123648"/>
    <w:rsid w:val="00123A2D"/>
    <w:rsid w:val="00124E54"/>
    <w:rsid w:val="001251EC"/>
    <w:rsid w:val="001301B5"/>
    <w:rsid w:val="00131C4F"/>
    <w:rsid w:val="001323A4"/>
    <w:rsid w:val="00132A67"/>
    <w:rsid w:val="0013364E"/>
    <w:rsid w:val="00140023"/>
    <w:rsid w:val="001410D3"/>
    <w:rsid w:val="001443B9"/>
    <w:rsid w:val="0014732E"/>
    <w:rsid w:val="001509E2"/>
    <w:rsid w:val="00153DEE"/>
    <w:rsid w:val="00155387"/>
    <w:rsid w:val="00155813"/>
    <w:rsid w:val="00156090"/>
    <w:rsid w:val="001564E3"/>
    <w:rsid w:val="00164FA5"/>
    <w:rsid w:val="00170157"/>
    <w:rsid w:val="0017026E"/>
    <w:rsid w:val="00172B37"/>
    <w:rsid w:val="00174DEA"/>
    <w:rsid w:val="0017642E"/>
    <w:rsid w:val="00180242"/>
    <w:rsid w:val="00180D16"/>
    <w:rsid w:val="00182CC6"/>
    <w:rsid w:val="001858A3"/>
    <w:rsid w:val="00185B41"/>
    <w:rsid w:val="001864E2"/>
    <w:rsid w:val="00186D65"/>
    <w:rsid w:val="00190A21"/>
    <w:rsid w:val="00191098"/>
    <w:rsid w:val="00191313"/>
    <w:rsid w:val="001917C5"/>
    <w:rsid w:val="001960B1"/>
    <w:rsid w:val="00197F59"/>
    <w:rsid w:val="001A06F0"/>
    <w:rsid w:val="001A0A13"/>
    <w:rsid w:val="001A0C6C"/>
    <w:rsid w:val="001A13D8"/>
    <w:rsid w:val="001A17B7"/>
    <w:rsid w:val="001A58C2"/>
    <w:rsid w:val="001A60D5"/>
    <w:rsid w:val="001A7683"/>
    <w:rsid w:val="001B1C78"/>
    <w:rsid w:val="001B4249"/>
    <w:rsid w:val="001B547B"/>
    <w:rsid w:val="001B5975"/>
    <w:rsid w:val="001C2C16"/>
    <w:rsid w:val="001C3912"/>
    <w:rsid w:val="001C42FE"/>
    <w:rsid w:val="001C4AC9"/>
    <w:rsid w:val="001C4D6D"/>
    <w:rsid w:val="001C5F8D"/>
    <w:rsid w:val="001C6712"/>
    <w:rsid w:val="001C68D7"/>
    <w:rsid w:val="001C7F13"/>
    <w:rsid w:val="001D0DB5"/>
    <w:rsid w:val="001D1102"/>
    <w:rsid w:val="001D1D7E"/>
    <w:rsid w:val="001D254F"/>
    <w:rsid w:val="001D658B"/>
    <w:rsid w:val="001E1550"/>
    <w:rsid w:val="001E1FBD"/>
    <w:rsid w:val="001E2863"/>
    <w:rsid w:val="001E38C7"/>
    <w:rsid w:val="001E4C6C"/>
    <w:rsid w:val="001E54E6"/>
    <w:rsid w:val="001F07E6"/>
    <w:rsid w:val="001F2C1B"/>
    <w:rsid w:val="001F4FB7"/>
    <w:rsid w:val="001F5474"/>
    <w:rsid w:val="001F5688"/>
    <w:rsid w:val="001F6072"/>
    <w:rsid w:val="001F631F"/>
    <w:rsid w:val="001F7F93"/>
    <w:rsid w:val="0020548B"/>
    <w:rsid w:val="00206202"/>
    <w:rsid w:val="00210518"/>
    <w:rsid w:val="00211861"/>
    <w:rsid w:val="00212012"/>
    <w:rsid w:val="002122B4"/>
    <w:rsid w:val="002122D1"/>
    <w:rsid w:val="00212F33"/>
    <w:rsid w:val="0021442A"/>
    <w:rsid w:val="00214981"/>
    <w:rsid w:val="00214E18"/>
    <w:rsid w:val="002202CC"/>
    <w:rsid w:val="00223EC9"/>
    <w:rsid w:val="00224985"/>
    <w:rsid w:val="00224E66"/>
    <w:rsid w:val="00225124"/>
    <w:rsid w:val="0022771D"/>
    <w:rsid w:val="002278C2"/>
    <w:rsid w:val="00231C11"/>
    <w:rsid w:val="002326F4"/>
    <w:rsid w:val="002332D9"/>
    <w:rsid w:val="00240C82"/>
    <w:rsid w:val="00241442"/>
    <w:rsid w:val="00242301"/>
    <w:rsid w:val="002427BD"/>
    <w:rsid w:val="0024376A"/>
    <w:rsid w:val="002443D7"/>
    <w:rsid w:val="002460A3"/>
    <w:rsid w:val="0024791A"/>
    <w:rsid w:val="00250B6D"/>
    <w:rsid w:val="0025164F"/>
    <w:rsid w:val="00251FBF"/>
    <w:rsid w:val="002521E0"/>
    <w:rsid w:val="0026084F"/>
    <w:rsid w:val="002630D1"/>
    <w:rsid w:val="0026437A"/>
    <w:rsid w:val="0026575B"/>
    <w:rsid w:val="00266A13"/>
    <w:rsid w:val="002701ED"/>
    <w:rsid w:val="00272FEF"/>
    <w:rsid w:val="00274077"/>
    <w:rsid w:val="00276393"/>
    <w:rsid w:val="00276BCB"/>
    <w:rsid w:val="00280952"/>
    <w:rsid w:val="0028147B"/>
    <w:rsid w:val="00281B8C"/>
    <w:rsid w:val="00282443"/>
    <w:rsid w:val="002835B2"/>
    <w:rsid w:val="00285090"/>
    <w:rsid w:val="002852DC"/>
    <w:rsid w:val="00287DA7"/>
    <w:rsid w:val="002927A0"/>
    <w:rsid w:val="00292A03"/>
    <w:rsid w:val="0029318E"/>
    <w:rsid w:val="00295381"/>
    <w:rsid w:val="002A00F6"/>
    <w:rsid w:val="002A05AA"/>
    <w:rsid w:val="002A06F4"/>
    <w:rsid w:val="002A0C71"/>
    <w:rsid w:val="002A2C37"/>
    <w:rsid w:val="002A3004"/>
    <w:rsid w:val="002A3FB4"/>
    <w:rsid w:val="002A516D"/>
    <w:rsid w:val="002A6FDF"/>
    <w:rsid w:val="002B119E"/>
    <w:rsid w:val="002B168C"/>
    <w:rsid w:val="002B297C"/>
    <w:rsid w:val="002B2ADD"/>
    <w:rsid w:val="002B3A6A"/>
    <w:rsid w:val="002B3C0D"/>
    <w:rsid w:val="002B49C3"/>
    <w:rsid w:val="002B4AB7"/>
    <w:rsid w:val="002B77CD"/>
    <w:rsid w:val="002B795C"/>
    <w:rsid w:val="002C0B89"/>
    <w:rsid w:val="002C5905"/>
    <w:rsid w:val="002C5DDF"/>
    <w:rsid w:val="002C79F3"/>
    <w:rsid w:val="002D0CB5"/>
    <w:rsid w:val="002D62EC"/>
    <w:rsid w:val="002D6D88"/>
    <w:rsid w:val="002D73B0"/>
    <w:rsid w:val="002E1E95"/>
    <w:rsid w:val="002E29EA"/>
    <w:rsid w:val="002E2BEC"/>
    <w:rsid w:val="002E407C"/>
    <w:rsid w:val="002E4B08"/>
    <w:rsid w:val="002E51E8"/>
    <w:rsid w:val="002E5EE2"/>
    <w:rsid w:val="002E6D11"/>
    <w:rsid w:val="002F5B32"/>
    <w:rsid w:val="0030021F"/>
    <w:rsid w:val="00305832"/>
    <w:rsid w:val="0031087F"/>
    <w:rsid w:val="00311983"/>
    <w:rsid w:val="003121AB"/>
    <w:rsid w:val="00312E32"/>
    <w:rsid w:val="00316D49"/>
    <w:rsid w:val="00322471"/>
    <w:rsid w:val="00326BC2"/>
    <w:rsid w:val="003329F7"/>
    <w:rsid w:val="0033348E"/>
    <w:rsid w:val="00334259"/>
    <w:rsid w:val="00334F97"/>
    <w:rsid w:val="003351F1"/>
    <w:rsid w:val="00335778"/>
    <w:rsid w:val="0034146B"/>
    <w:rsid w:val="0034389A"/>
    <w:rsid w:val="00346A7B"/>
    <w:rsid w:val="00346AE3"/>
    <w:rsid w:val="00346D82"/>
    <w:rsid w:val="00350F5F"/>
    <w:rsid w:val="0035141E"/>
    <w:rsid w:val="00355D88"/>
    <w:rsid w:val="00356794"/>
    <w:rsid w:val="0035692F"/>
    <w:rsid w:val="00361124"/>
    <w:rsid w:val="00361610"/>
    <w:rsid w:val="00362ED5"/>
    <w:rsid w:val="00363C3B"/>
    <w:rsid w:val="0036438F"/>
    <w:rsid w:val="00365139"/>
    <w:rsid w:val="003658CD"/>
    <w:rsid w:val="00371E9C"/>
    <w:rsid w:val="00372761"/>
    <w:rsid w:val="00373CDA"/>
    <w:rsid w:val="003763C8"/>
    <w:rsid w:val="0037759C"/>
    <w:rsid w:val="00377F2F"/>
    <w:rsid w:val="003810FB"/>
    <w:rsid w:val="003814EA"/>
    <w:rsid w:val="00382795"/>
    <w:rsid w:val="003839EA"/>
    <w:rsid w:val="003850C4"/>
    <w:rsid w:val="00386F12"/>
    <w:rsid w:val="00387EC3"/>
    <w:rsid w:val="00393914"/>
    <w:rsid w:val="00393B32"/>
    <w:rsid w:val="00393BF5"/>
    <w:rsid w:val="00393C82"/>
    <w:rsid w:val="0039681F"/>
    <w:rsid w:val="003A1BCB"/>
    <w:rsid w:val="003A3238"/>
    <w:rsid w:val="003A3555"/>
    <w:rsid w:val="003A3BD8"/>
    <w:rsid w:val="003A4AF2"/>
    <w:rsid w:val="003A53C6"/>
    <w:rsid w:val="003A545B"/>
    <w:rsid w:val="003A54EC"/>
    <w:rsid w:val="003A7FCB"/>
    <w:rsid w:val="003B0C93"/>
    <w:rsid w:val="003B40B4"/>
    <w:rsid w:val="003B5315"/>
    <w:rsid w:val="003B763D"/>
    <w:rsid w:val="003C07D3"/>
    <w:rsid w:val="003C1878"/>
    <w:rsid w:val="003C18A4"/>
    <w:rsid w:val="003C342F"/>
    <w:rsid w:val="003C56BD"/>
    <w:rsid w:val="003C7BB4"/>
    <w:rsid w:val="003D4C34"/>
    <w:rsid w:val="003D5531"/>
    <w:rsid w:val="003D558F"/>
    <w:rsid w:val="003D70D9"/>
    <w:rsid w:val="003D7DCF"/>
    <w:rsid w:val="003E07EF"/>
    <w:rsid w:val="003E0CFA"/>
    <w:rsid w:val="003E0DA0"/>
    <w:rsid w:val="003E245B"/>
    <w:rsid w:val="003E2878"/>
    <w:rsid w:val="003E5292"/>
    <w:rsid w:val="003E5446"/>
    <w:rsid w:val="003E59C7"/>
    <w:rsid w:val="003E5A39"/>
    <w:rsid w:val="003E5F49"/>
    <w:rsid w:val="003E669C"/>
    <w:rsid w:val="003F0C0F"/>
    <w:rsid w:val="003F17DE"/>
    <w:rsid w:val="003F22BA"/>
    <w:rsid w:val="003F2553"/>
    <w:rsid w:val="003F3F23"/>
    <w:rsid w:val="003F450C"/>
    <w:rsid w:val="003F4E5B"/>
    <w:rsid w:val="003F4E8D"/>
    <w:rsid w:val="003F589B"/>
    <w:rsid w:val="004000EC"/>
    <w:rsid w:val="00400B8F"/>
    <w:rsid w:val="00402514"/>
    <w:rsid w:val="0040353D"/>
    <w:rsid w:val="004043F5"/>
    <w:rsid w:val="00410C11"/>
    <w:rsid w:val="00411958"/>
    <w:rsid w:val="00414F99"/>
    <w:rsid w:val="00415BF9"/>
    <w:rsid w:val="004161A6"/>
    <w:rsid w:val="00417312"/>
    <w:rsid w:val="00421D95"/>
    <w:rsid w:val="0042211B"/>
    <w:rsid w:val="004222B1"/>
    <w:rsid w:val="004249D2"/>
    <w:rsid w:val="00424CD6"/>
    <w:rsid w:val="004265C9"/>
    <w:rsid w:val="00426CFB"/>
    <w:rsid w:val="00427966"/>
    <w:rsid w:val="00432D5B"/>
    <w:rsid w:val="004336F6"/>
    <w:rsid w:val="0043423C"/>
    <w:rsid w:val="004350D8"/>
    <w:rsid w:val="0043667E"/>
    <w:rsid w:val="00436AB2"/>
    <w:rsid w:val="004377FB"/>
    <w:rsid w:val="0044112B"/>
    <w:rsid w:val="00441587"/>
    <w:rsid w:val="00441701"/>
    <w:rsid w:val="00441FE7"/>
    <w:rsid w:val="0044270F"/>
    <w:rsid w:val="00442F12"/>
    <w:rsid w:val="00443DBE"/>
    <w:rsid w:val="004440ED"/>
    <w:rsid w:val="00445BFA"/>
    <w:rsid w:val="0045084C"/>
    <w:rsid w:val="00453EA3"/>
    <w:rsid w:val="004544FB"/>
    <w:rsid w:val="0045508D"/>
    <w:rsid w:val="00456C64"/>
    <w:rsid w:val="00461685"/>
    <w:rsid w:val="00462D94"/>
    <w:rsid w:val="004638C7"/>
    <w:rsid w:val="00463ABC"/>
    <w:rsid w:val="00464FC9"/>
    <w:rsid w:val="00465497"/>
    <w:rsid w:val="00472A09"/>
    <w:rsid w:val="0047359F"/>
    <w:rsid w:val="00473784"/>
    <w:rsid w:val="00473AC3"/>
    <w:rsid w:val="00476DC8"/>
    <w:rsid w:val="004779E4"/>
    <w:rsid w:val="00477A1E"/>
    <w:rsid w:val="00481FD4"/>
    <w:rsid w:val="00485151"/>
    <w:rsid w:val="00485A19"/>
    <w:rsid w:val="004912F6"/>
    <w:rsid w:val="004912FA"/>
    <w:rsid w:val="004925D7"/>
    <w:rsid w:val="00494491"/>
    <w:rsid w:val="00494B3C"/>
    <w:rsid w:val="004965D3"/>
    <w:rsid w:val="00497500"/>
    <w:rsid w:val="004A0744"/>
    <w:rsid w:val="004A234A"/>
    <w:rsid w:val="004A49B1"/>
    <w:rsid w:val="004A773E"/>
    <w:rsid w:val="004A7EF6"/>
    <w:rsid w:val="004B1607"/>
    <w:rsid w:val="004B1A82"/>
    <w:rsid w:val="004B2A32"/>
    <w:rsid w:val="004B4777"/>
    <w:rsid w:val="004B7275"/>
    <w:rsid w:val="004B78BF"/>
    <w:rsid w:val="004C10F0"/>
    <w:rsid w:val="004C3043"/>
    <w:rsid w:val="004C4E36"/>
    <w:rsid w:val="004C5FAD"/>
    <w:rsid w:val="004C7A6E"/>
    <w:rsid w:val="004C7C3A"/>
    <w:rsid w:val="004D02BF"/>
    <w:rsid w:val="004D03AF"/>
    <w:rsid w:val="004D075B"/>
    <w:rsid w:val="004D08BD"/>
    <w:rsid w:val="004D13F3"/>
    <w:rsid w:val="004D1C0F"/>
    <w:rsid w:val="004D1CB4"/>
    <w:rsid w:val="004D3D6D"/>
    <w:rsid w:val="004D5574"/>
    <w:rsid w:val="004D5766"/>
    <w:rsid w:val="004D5A0F"/>
    <w:rsid w:val="004D6CAF"/>
    <w:rsid w:val="004D7B7A"/>
    <w:rsid w:val="004E2B5B"/>
    <w:rsid w:val="004E462F"/>
    <w:rsid w:val="004E47E8"/>
    <w:rsid w:val="004F1472"/>
    <w:rsid w:val="004F1CAD"/>
    <w:rsid w:val="004F2910"/>
    <w:rsid w:val="004F2E08"/>
    <w:rsid w:val="004F5B0F"/>
    <w:rsid w:val="004F7B7B"/>
    <w:rsid w:val="005006C6"/>
    <w:rsid w:val="0050171C"/>
    <w:rsid w:val="00501E5B"/>
    <w:rsid w:val="00502742"/>
    <w:rsid w:val="00504997"/>
    <w:rsid w:val="005054C8"/>
    <w:rsid w:val="0050568C"/>
    <w:rsid w:val="00506065"/>
    <w:rsid w:val="00507DFE"/>
    <w:rsid w:val="00511C77"/>
    <w:rsid w:val="005136F0"/>
    <w:rsid w:val="0051629F"/>
    <w:rsid w:val="00516B31"/>
    <w:rsid w:val="00516B86"/>
    <w:rsid w:val="005176F6"/>
    <w:rsid w:val="005179FA"/>
    <w:rsid w:val="005205AC"/>
    <w:rsid w:val="00521EB4"/>
    <w:rsid w:val="0052407F"/>
    <w:rsid w:val="005304DF"/>
    <w:rsid w:val="00531537"/>
    <w:rsid w:val="00532124"/>
    <w:rsid w:val="00532773"/>
    <w:rsid w:val="00533081"/>
    <w:rsid w:val="0053313E"/>
    <w:rsid w:val="0053531F"/>
    <w:rsid w:val="00535BEE"/>
    <w:rsid w:val="005416B5"/>
    <w:rsid w:val="0054582B"/>
    <w:rsid w:val="00550ED4"/>
    <w:rsid w:val="00553EE1"/>
    <w:rsid w:val="00555768"/>
    <w:rsid w:val="005568FA"/>
    <w:rsid w:val="00560FD6"/>
    <w:rsid w:val="00561622"/>
    <w:rsid w:val="0056294A"/>
    <w:rsid w:val="0056648B"/>
    <w:rsid w:val="00567324"/>
    <w:rsid w:val="00567E80"/>
    <w:rsid w:val="005701C5"/>
    <w:rsid w:val="005707A8"/>
    <w:rsid w:val="00571CB9"/>
    <w:rsid w:val="00573165"/>
    <w:rsid w:val="00573330"/>
    <w:rsid w:val="00575419"/>
    <w:rsid w:val="00575A40"/>
    <w:rsid w:val="005777D4"/>
    <w:rsid w:val="00577D39"/>
    <w:rsid w:val="00580288"/>
    <w:rsid w:val="00581D9A"/>
    <w:rsid w:val="00582BC4"/>
    <w:rsid w:val="0058320E"/>
    <w:rsid w:val="005833DE"/>
    <w:rsid w:val="00584D33"/>
    <w:rsid w:val="0058728E"/>
    <w:rsid w:val="005879B1"/>
    <w:rsid w:val="00590DE1"/>
    <w:rsid w:val="00592513"/>
    <w:rsid w:val="005935EB"/>
    <w:rsid w:val="0059453C"/>
    <w:rsid w:val="00594D4E"/>
    <w:rsid w:val="0059513B"/>
    <w:rsid w:val="0059539E"/>
    <w:rsid w:val="00595C75"/>
    <w:rsid w:val="00596566"/>
    <w:rsid w:val="005A09CF"/>
    <w:rsid w:val="005A1AED"/>
    <w:rsid w:val="005A761F"/>
    <w:rsid w:val="005A7CF0"/>
    <w:rsid w:val="005B0417"/>
    <w:rsid w:val="005B10C1"/>
    <w:rsid w:val="005B1E9B"/>
    <w:rsid w:val="005B1F71"/>
    <w:rsid w:val="005B2DC2"/>
    <w:rsid w:val="005B4B8B"/>
    <w:rsid w:val="005B677E"/>
    <w:rsid w:val="005C2571"/>
    <w:rsid w:val="005C4643"/>
    <w:rsid w:val="005C5734"/>
    <w:rsid w:val="005C6155"/>
    <w:rsid w:val="005C697C"/>
    <w:rsid w:val="005C6C4A"/>
    <w:rsid w:val="005C7696"/>
    <w:rsid w:val="005C7F5E"/>
    <w:rsid w:val="005D0B93"/>
    <w:rsid w:val="005D3AAE"/>
    <w:rsid w:val="005D3E65"/>
    <w:rsid w:val="005D627F"/>
    <w:rsid w:val="005D654F"/>
    <w:rsid w:val="005D68F9"/>
    <w:rsid w:val="005E08FA"/>
    <w:rsid w:val="005E23AE"/>
    <w:rsid w:val="005E4962"/>
    <w:rsid w:val="005E4DD5"/>
    <w:rsid w:val="005E785A"/>
    <w:rsid w:val="005F0476"/>
    <w:rsid w:val="005F1245"/>
    <w:rsid w:val="005F2453"/>
    <w:rsid w:val="005F4715"/>
    <w:rsid w:val="005F5EA4"/>
    <w:rsid w:val="00604F2D"/>
    <w:rsid w:val="00605793"/>
    <w:rsid w:val="006069CD"/>
    <w:rsid w:val="00606AC3"/>
    <w:rsid w:val="00610F3F"/>
    <w:rsid w:val="00611617"/>
    <w:rsid w:val="00612EDF"/>
    <w:rsid w:val="006147F4"/>
    <w:rsid w:val="0061513A"/>
    <w:rsid w:val="00616B63"/>
    <w:rsid w:val="006173E4"/>
    <w:rsid w:val="006179BD"/>
    <w:rsid w:val="00624071"/>
    <w:rsid w:val="00625D2F"/>
    <w:rsid w:val="00626D52"/>
    <w:rsid w:val="00631889"/>
    <w:rsid w:val="006331D7"/>
    <w:rsid w:val="00635BAA"/>
    <w:rsid w:val="0064196F"/>
    <w:rsid w:val="0064261E"/>
    <w:rsid w:val="00642C9E"/>
    <w:rsid w:val="0064342B"/>
    <w:rsid w:val="00644E72"/>
    <w:rsid w:val="006467E2"/>
    <w:rsid w:val="00650B7C"/>
    <w:rsid w:val="00651185"/>
    <w:rsid w:val="00652BAA"/>
    <w:rsid w:val="00652E20"/>
    <w:rsid w:val="006531A9"/>
    <w:rsid w:val="00655288"/>
    <w:rsid w:val="00655F46"/>
    <w:rsid w:val="006575D2"/>
    <w:rsid w:val="00665349"/>
    <w:rsid w:val="00671BF7"/>
    <w:rsid w:val="00672B33"/>
    <w:rsid w:val="00674F36"/>
    <w:rsid w:val="00675102"/>
    <w:rsid w:val="00675A6D"/>
    <w:rsid w:val="00676E54"/>
    <w:rsid w:val="00677554"/>
    <w:rsid w:val="0067768B"/>
    <w:rsid w:val="00677811"/>
    <w:rsid w:val="00677FEB"/>
    <w:rsid w:val="006809FE"/>
    <w:rsid w:val="00681CBF"/>
    <w:rsid w:val="00682485"/>
    <w:rsid w:val="0068292B"/>
    <w:rsid w:val="00684C36"/>
    <w:rsid w:val="00691299"/>
    <w:rsid w:val="00691EA7"/>
    <w:rsid w:val="00693DB2"/>
    <w:rsid w:val="00695359"/>
    <w:rsid w:val="006A0963"/>
    <w:rsid w:val="006A0C34"/>
    <w:rsid w:val="006A0EBA"/>
    <w:rsid w:val="006A112E"/>
    <w:rsid w:val="006A1622"/>
    <w:rsid w:val="006A1A96"/>
    <w:rsid w:val="006A21D6"/>
    <w:rsid w:val="006A322E"/>
    <w:rsid w:val="006A44C8"/>
    <w:rsid w:val="006A791F"/>
    <w:rsid w:val="006B1A7E"/>
    <w:rsid w:val="006B28C3"/>
    <w:rsid w:val="006B4B22"/>
    <w:rsid w:val="006B5A78"/>
    <w:rsid w:val="006B5C9D"/>
    <w:rsid w:val="006B61DC"/>
    <w:rsid w:val="006B723B"/>
    <w:rsid w:val="006B7843"/>
    <w:rsid w:val="006B7B5F"/>
    <w:rsid w:val="006C02E0"/>
    <w:rsid w:val="006C1A41"/>
    <w:rsid w:val="006C27A5"/>
    <w:rsid w:val="006C2A6E"/>
    <w:rsid w:val="006C44DF"/>
    <w:rsid w:val="006C477A"/>
    <w:rsid w:val="006C4857"/>
    <w:rsid w:val="006C5515"/>
    <w:rsid w:val="006C5D81"/>
    <w:rsid w:val="006D0943"/>
    <w:rsid w:val="006D0959"/>
    <w:rsid w:val="006D11FF"/>
    <w:rsid w:val="006D3E2B"/>
    <w:rsid w:val="006D5685"/>
    <w:rsid w:val="006D6C86"/>
    <w:rsid w:val="006E0C71"/>
    <w:rsid w:val="006E19FF"/>
    <w:rsid w:val="006E3F28"/>
    <w:rsid w:val="006E574D"/>
    <w:rsid w:val="006E743D"/>
    <w:rsid w:val="006F1ADF"/>
    <w:rsid w:val="006F5EB4"/>
    <w:rsid w:val="007008FA"/>
    <w:rsid w:val="007031EF"/>
    <w:rsid w:val="00703B0F"/>
    <w:rsid w:val="007051B3"/>
    <w:rsid w:val="00710BCA"/>
    <w:rsid w:val="00710CCD"/>
    <w:rsid w:val="00711A04"/>
    <w:rsid w:val="007125DE"/>
    <w:rsid w:val="00714973"/>
    <w:rsid w:val="00714D8E"/>
    <w:rsid w:val="00716248"/>
    <w:rsid w:val="00716368"/>
    <w:rsid w:val="0071717C"/>
    <w:rsid w:val="007171F4"/>
    <w:rsid w:val="007210F7"/>
    <w:rsid w:val="00721735"/>
    <w:rsid w:val="00722B2B"/>
    <w:rsid w:val="00722FE9"/>
    <w:rsid w:val="0072543D"/>
    <w:rsid w:val="00725A0B"/>
    <w:rsid w:val="0072757A"/>
    <w:rsid w:val="00730B21"/>
    <w:rsid w:val="00731738"/>
    <w:rsid w:val="0073274F"/>
    <w:rsid w:val="00733626"/>
    <w:rsid w:val="00733FD9"/>
    <w:rsid w:val="007351BB"/>
    <w:rsid w:val="00737773"/>
    <w:rsid w:val="00741DB0"/>
    <w:rsid w:val="00743AC6"/>
    <w:rsid w:val="00746C61"/>
    <w:rsid w:val="007517FC"/>
    <w:rsid w:val="0075274F"/>
    <w:rsid w:val="00752ABC"/>
    <w:rsid w:val="00752D02"/>
    <w:rsid w:val="0075368B"/>
    <w:rsid w:val="00755802"/>
    <w:rsid w:val="0075687A"/>
    <w:rsid w:val="00761377"/>
    <w:rsid w:val="00761B86"/>
    <w:rsid w:val="0076426E"/>
    <w:rsid w:val="007672A2"/>
    <w:rsid w:val="00771AF0"/>
    <w:rsid w:val="0077220C"/>
    <w:rsid w:val="00774DA1"/>
    <w:rsid w:val="00774F76"/>
    <w:rsid w:val="007754A6"/>
    <w:rsid w:val="0077589F"/>
    <w:rsid w:val="00776522"/>
    <w:rsid w:val="00776C8C"/>
    <w:rsid w:val="007771E9"/>
    <w:rsid w:val="00781B2B"/>
    <w:rsid w:val="00781C2D"/>
    <w:rsid w:val="00782465"/>
    <w:rsid w:val="00782E43"/>
    <w:rsid w:val="00783212"/>
    <w:rsid w:val="00790F3F"/>
    <w:rsid w:val="00791C72"/>
    <w:rsid w:val="00792F76"/>
    <w:rsid w:val="00793FCC"/>
    <w:rsid w:val="007942BE"/>
    <w:rsid w:val="00795131"/>
    <w:rsid w:val="007A25E5"/>
    <w:rsid w:val="007A402B"/>
    <w:rsid w:val="007A73DC"/>
    <w:rsid w:val="007A7B20"/>
    <w:rsid w:val="007B09E2"/>
    <w:rsid w:val="007B0C90"/>
    <w:rsid w:val="007B26F8"/>
    <w:rsid w:val="007B36C1"/>
    <w:rsid w:val="007B5C70"/>
    <w:rsid w:val="007C1998"/>
    <w:rsid w:val="007C1E91"/>
    <w:rsid w:val="007C5A91"/>
    <w:rsid w:val="007C6738"/>
    <w:rsid w:val="007D1A98"/>
    <w:rsid w:val="007D36C6"/>
    <w:rsid w:val="007D7BA6"/>
    <w:rsid w:val="007E007C"/>
    <w:rsid w:val="007E0471"/>
    <w:rsid w:val="007E2D09"/>
    <w:rsid w:val="007E36F3"/>
    <w:rsid w:val="007E3DC8"/>
    <w:rsid w:val="007E43D7"/>
    <w:rsid w:val="007E471C"/>
    <w:rsid w:val="007E7217"/>
    <w:rsid w:val="007F00B4"/>
    <w:rsid w:val="007F1EE2"/>
    <w:rsid w:val="007F381B"/>
    <w:rsid w:val="007F4972"/>
    <w:rsid w:val="007F4E66"/>
    <w:rsid w:val="007F5F81"/>
    <w:rsid w:val="007F7666"/>
    <w:rsid w:val="008043C2"/>
    <w:rsid w:val="00806E94"/>
    <w:rsid w:val="00807777"/>
    <w:rsid w:val="00807AD3"/>
    <w:rsid w:val="00810F44"/>
    <w:rsid w:val="00811C19"/>
    <w:rsid w:val="00813E8F"/>
    <w:rsid w:val="00813EE3"/>
    <w:rsid w:val="00814672"/>
    <w:rsid w:val="00816E8F"/>
    <w:rsid w:val="00816F11"/>
    <w:rsid w:val="00820CAE"/>
    <w:rsid w:val="0082291B"/>
    <w:rsid w:val="008266B0"/>
    <w:rsid w:val="00826D70"/>
    <w:rsid w:val="008306E7"/>
    <w:rsid w:val="00831515"/>
    <w:rsid w:val="0083238B"/>
    <w:rsid w:val="00832D4A"/>
    <w:rsid w:val="00833EF7"/>
    <w:rsid w:val="00840AFC"/>
    <w:rsid w:val="008434E1"/>
    <w:rsid w:val="00843728"/>
    <w:rsid w:val="00845C8C"/>
    <w:rsid w:val="00847DE8"/>
    <w:rsid w:val="008502B7"/>
    <w:rsid w:val="00852B80"/>
    <w:rsid w:val="00854198"/>
    <w:rsid w:val="00854CAF"/>
    <w:rsid w:val="00855FE2"/>
    <w:rsid w:val="008576AE"/>
    <w:rsid w:val="00860D8D"/>
    <w:rsid w:val="008620BA"/>
    <w:rsid w:val="00862715"/>
    <w:rsid w:val="00862770"/>
    <w:rsid w:val="00862F4E"/>
    <w:rsid w:val="008630C6"/>
    <w:rsid w:val="008632AC"/>
    <w:rsid w:val="0086420A"/>
    <w:rsid w:val="00864657"/>
    <w:rsid w:val="00864BAF"/>
    <w:rsid w:val="00865721"/>
    <w:rsid w:val="0086633F"/>
    <w:rsid w:val="00870475"/>
    <w:rsid w:val="00870D9E"/>
    <w:rsid w:val="00872C86"/>
    <w:rsid w:val="0087359D"/>
    <w:rsid w:val="00873855"/>
    <w:rsid w:val="00876CAD"/>
    <w:rsid w:val="008802E8"/>
    <w:rsid w:val="00882A9D"/>
    <w:rsid w:val="00885465"/>
    <w:rsid w:val="00885D42"/>
    <w:rsid w:val="00887417"/>
    <w:rsid w:val="00894715"/>
    <w:rsid w:val="008971AA"/>
    <w:rsid w:val="00897C00"/>
    <w:rsid w:val="008A07A9"/>
    <w:rsid w:val="008A2292"/>
    <w:rsid w:val="008A497C"/>
    <w:rsid w:val="008A612D"/>
    <w:rsid w:val="008B019F"/>
    <w:rsid w:val="008B01AC"/>
    <w:rsid w:val="008B3DE9"/>
    <w:rsid w:val="008B4808"/>
    <w:rsid w:val="008B4E08"/>
    <w:rsid w:val="008C0CB8"/>
    <w:rsid w:val="008C29A9"/>
    <w:rsid w:val="008C38F9"/>
    <w:rsid w:val="008C4B20"/>
    <w:rsid w:val="008C5756"/>
    <w:rsid w:val="008D037E"/>
    <w:rsid w:val="008D1A9E"/>
    <w:rsid w:val="008D1CA1"/>
    <w:rsid w:val="008D1F96"/>
    <w:rsid w:val="008D29E7"/>
    <w:rsid w:val="008D3778"/>
    <w:rsid w:val="008D411C"/>
    <w:rsid w:val="008D4231"/>
    <w:rsid w:val="008D4708"/>
    <w:rsid w:val="008D4DBC"/>
    <w:rsid w:val="008D4F0A"/>
    <w:rsid w:val="008D534E"/>
    <w:rsid w:val="008D619E"/>
    <w:rsid w:val="008D658C"/>
    <w:rsid w:val="008D6B4A"/>
    <w:rsid w:val="008D7CB2"/>
    <w:rsid w:val="008E0EE9"/>
    <w:rsid w:val="008E4454"/>
    <w:rsid w:val="008E4A3A"/>
    <w:rsid w:val="008E5E4B"/>
    <w:rsid w:val="008E5F2D"/>
    <w:rsid w:val="008E636B"/>
    <w:rsid w:val="008E7C78"/>
    <w:rsid w:val="008E7D41"/>
    <w:rsid w:val="008F1CF9"/>
    <w:rsid w:val="008F32B7"/>
    <w:rsid w:val="008F3EE1"/>
    <w:rsid w:val="008F3FC9"/>
    <w:rsid w:val="008F4589"/>
    <w:rsid w:val="008F476E"/>
    <w:rsid w:val="008F4E99"/>
    <w:rsid w:val="008F53F1"/>
    <w:rsid w:val="008F68C5"/>
    <w:rsid w:val="00902C5F"/>
    <w:rsid w:val="0090516A"/>
    <w:rsid w:val="00905EB8"/>
    <w:rsid w:val="00907A07"/>
    <w:rsid w:val="00911DC6"/>
    <w:rsid w:val="00911FEC"/>
    <w:rsid w:val="009164FF"/>
    <w:rsid w:val="00916D2B"/>
    <w:rsid w:val="00916EB1"/>
    <w:rsid w:val="0091710C"/>
    <w:rsid w:val="00917508"/>
    <w:rsid w:val="0092045E"/>
    <w:rsid w:val="00920821"/>
    <w:rsid w:val="009212A4"/>
    <w:rsid w:val="00924A1E"/>
    <w:rsid w:val="00925843"/>
    <w:rsid w:val="00925DCB"/>
    <w:rsid w:val="00926AA8"/>
    <w:rsid w:val="00932B10"/>
    <w:rsid w:val="009363CB"/>
    <w:rsid w:val="00936B7F"/>
    <w:rsid w:val="009372C1"/>
    <w:rsid w:val="00937782"/>
    <w:rsid w:val="00937A37"/>
    <w:rsid w:val="00937C19"/>
    <w:rsid w:val="0094088F"/>
    <w:rsid w:val="009416A1"/>
    <w:rsid w:val="0094292E"/>
    <w:rsid w:val="00942C32"/>
    <w:rsid w:val="00942F63"/>
    <w:rsid w:val="0094361B"/>
    <w:rsid w:val="00944551"/>
    <w:rsid w:val="00947E7D"/>
    <w:rsid w:val="009503AC"/>
    <w:rsid w:val="00950D54"/>
    <w:rsid w:val="0095210B"/>
    <w:rsid w:val="009523E2"/>
    <w:rsid w:val="00954DE7"/>
    <w:rsid w:val="009550EF"/>
    <w:rsid w:val="009556BF"/>
    <w:rsid w:val="00955D3C"/>
    <w:rsid w:val="00963474"/>
    <w:rsid w:val="0096649D"/>
    <w:rsid w:val="00970A71"/>
    <w:rsid w:val="0097205C"/>
    <w:rsid w:val="0097337B"/>
    <w:rsid w:val="0097398D"/>
    <w:rsid w:val="009742CB"/>
    <w:rsid w:val="00975D53"/>
    <w:rsid w:val="009777D7"/>
    <w:rsid w:val="00982AD3"/>
    <w:rsid w:val="009832C3"/>
    <w:rsid w:val="00983CE7"/>
    <w:rsid w:val="00984527"/>
    <w:rsid w:val="00984600"/>
    <w:rsid w:val="00987604"/>
    <w:rsid w:val="00990281"/>
    <w:rsid w:val="0099218A"/>
    <w:rsid w:val="009927F5"/>
    <w:rsid w:val="00993F0A"/>
    <w:rsid w:val="00995C33"/>
    <w:rsid w:val="0099685C"/>
    <w:rsid w:val="009A266C"/>
    <w:rsid w:val="009B15C1"/>
    <w:rsid w:val="009B1687"/>
    <w:rsid w:val="009B2319"/>
    <w:rsid w:val="009B44A1"/>
    <w:rsid w:val="009B672D"/>
    <w:rsid w:val="009C0548"/>
    <w:rsid w:val="009C207B"/>
    <w:rsid w:val="009C23C5"/>
    <w:rsid w:val="009C3B23"/>
    <w:rsid w:val="009C41CE"/>
    <w:rsid w:val="009C4544"/>
    <w:rsid w:val="009C632C"/>
    <w:rsid w:val="009C697C"/>
    <w:rsid w:val="009C6E94"/>
    <w:rsid w:val="009C6FDE"/>
    <w:rsid w:val="009C71FF"/>
    <w:rsid w:val="009D0A6E"/>
    <w:rsid w:val="009D0A72"/>
    <w:rsid w:val="009D0A92"/>
    <w:rsid w:val="009D284E"/>
    <w:rsid w:val="009D45F6"/>
    <w:rsid w:val="009D4C04"/>
    <w:rsid w:val="009D5491"/>
    <w:rsid w:val="009D57EC"/>
    <w:rsid w:val="009D6E33"/>
    <w:rsid w:val="009D716B"/>
    <w:rsid w:val="009E148A"/>
    <w:rsid w:val="009E1C1F"/>
    <w:rsid w:val="009E2B3F"/>
    <w:rsid w:val="009E30E8"/>
    <w:rsid w:val="009E3867"/>
    <w:rsid w:val="009E4059"/>
    <w:rsid w:val="009E446A"/>
    <w:rsid w:val="009E463F"/>
    <w:rsid w:val="009E4A71"/>
    <w:rsid w:val="009F04F0"/>
    <w:rsid w:val="009F4E70"/>
    <w:rsid w:val="009F61FE"/>
    <w:rsid w:val="009F714C"/>
    <w:rsid w:val="00A02532"/>
    <w:rsid w:val="00A0577C"/>
    <w:rsid w:val="00A10055"/>
    <w:rsid w:val="00A105F2"/>
    <w:rsid w:val="00A129E4"/>
    <w:rsid w:val="00A1576D"/>
    <w:rsid w:val="00A20AF1"/>
    <w:rsid w:val="00A21039"/>
    <w:rsid w:val="00A2363A"/>
    <w:rsid w:val="00A300D6"/>
    <w:rsid w:val="00A347F9"/>
    <w:rsid w:val="00A406A4"/>
    <w:rsid w:val="00A40EBF"/>
    <w:rsid w:val="00A41B34"/>
    <w:rsid w:val="00A42E4F"/>
    <w:rsid w:val="00A43D7A"/>
    <w:rsid w:val="00A44227"/>
    <w:rsid w:val="00A46396"/>
    <w:rsid w:val="00A473A1"/>
    <w:rsid w:val="00A522F3"/>
    <w:rsid w:val="00A53806"/>
    <w:rsid w:val="00A54359"/>
    <w:rsid w:val="00A56E42"/>
    <w:rsid w:val="00A57437"/>
    <w:rsid w:val="00A600F5"/>
    <w:rsid w:val="00A60CF1"/>
    <w:rsid w:val="00A620BF"/>
    <w:rsid w:val="00A631FD"/>
    <w:rsid w:val="00A63589"/>
    <w:rsid w:val="00A63D38"/>
    <w:rsid w:val="00A67679"/>
    <w:rsid w:val="00A70E5A"/>
    <w:rsid w:val="00A70EAA"/>
    <w:rsid w:val="00A70F46"/>
    <w:rsid w:val="00A71917"/>
    <w:rsid w:val="00A72384"/>
    <w:rsid w:val="00A74624"/>
    <w:rsid w:val="00A810B5"/>
    <w:rsid w:val="00A82B67"/>
    <w:rsid w:val="00A84428"/>
    <w:rsid w:val="00A85348"/>
    <w:rsid w:val="00A85454"/>
    <w:rsid w:val="00A8552B"/>
    <w:rsid w:val="00A859CF"/>
    <w:rsid w:val="00A86111"/>
    <w:rsid w:val="00A86EB3"/>
    <w:rsid w:val="00A94455"/>
    <w:rsid w:val="00A9528F"/>
    <w:rsid w:val="00AA07E1"/>
    <w:rsid w:val="00AA263E"/>
    <w:rsid w:val="00AA2B92"/>
    <w:rsid w:val="00AA46C7"/>
    <w:rsid w:val="00AA4AA7"/>
    <w:rsid w:val="00AA51DF"/>
    <w:rsid w:val="00AA75BF"/>
    <w:rsid w:val="00AB1788"/>
    <w:rsid w:val="00AB181D"/>
    <w:rsid w:val="00AB441F"/>
    <w:rsid w:val="00AB4D0A"/>
    <w:rsid w:val="00AB5DB4"/>
    <w:rsid w:val="00AB7356"/>
    <w:rsid w:val="00AC30A5"/>
    <w:rsid w:val="00AC7744"/>
    <w:rsid w:val="00AD1461"/>
    <w:rsid w:val="00AD221A"/>
    <w:rsid w:val="00AD22DE"/>
    <w:rsid w:val="00AD3ED9"/>
    <w:rsid w:val="00AD5530"/>
    <w:rsid w:val="00AD68B7"/>
    <w:rsid w:val="00AE14E5"/>
    <w:rsid w:val="00AE251F"/>
    <w:rsid w:val="00AE3625"/>
    <w:rsid w:val="00AE6697"/>
    <w:rsid w:val="00AE66E1"/>
    <w:rsid w:val="00AE67CE"/>
    <w:rsid w:val="00AF0DEF"/>
    <w:rsid w:val="00AF312D"/>
    <w:rsid w:val="00AF4EA9"/>
    <w:rsid w:val="00AF584C"/>
    <w:rsid w:val="00AF60D1"/>
    <w:rsid w:val="00B004C7"/>
    <w:rsid w:val="00B00A66"/>
    <w:rsid w:val="00B0168E"/>
    <w:rsid w:val="00B02BCB"/>
    <w:rsid w:val="00B05B75"/>
    <w:rsid w:val="00B11CDC"/>
    <w:rsid w:val="00B13AC9"/>
    <w:rsid w:val="00B13B73"/>
    <w:rsid w:val="00B14276"/>
    <w:rsid w:val="00B15C83"/>
    <w:rsid w:val="00B15CA5"/>
    <w:rsid w:val="00B1638B"/>
    <w:rsid w:val="00B17F20"/>
    <w:rsid w:val="00B20031"/>
    <w:rsid w:val="00B2031B"/>
    <w:rsid w:val="00B22A68"/>
    <w:rsid w:val="00B26D9F"/>
    <w:rsid w:val="00B3162C"/>
    <w:rsid w:val="00B31737"/>
    <w:rsid w:val="00B31ECC"/>
    <w:rsid w:val="00B32462"/>
    <w:rsid w:val="00B333BB"/>
    <w:rsid w:val="00B34264"/>
    <w:rsid w:val="00B345B3"/>
    <w:rsid w:val="00B356E8"/>
    <w:rsid w:val="00B3624D"/>
    <w:rsid w:val="00B36926"/>
    <w:rsid w:val="00B36E88"/>
    <w:rsid w:val="00B3786C"/>
    <w:rsid w:val="00B40553"/>
    <w:rsid w:val="00B43F8E"/>
    <w:rsid w:val="00B440CA"/>
    <w:rsid w:val="00B466FA"/>
    <w:rsid w:val="00B47312"/>
    <w:rsid w:val="00B5024B"/>
    <w:rsid w:val="00B519EE"/>
    <w:rsid w:val="00B520EA"/>
    <w:rsid w:val="00B532DF"/>
    <w:rsid w:val="00B5449B"/>
    <w:rsid w:val="00B602F8"/>
    <w:rsid w:val="00B60BD6"/>
    <w:rsid w:val="00B61027"/>
    <w:rsid w:val="00B61884"/>
    <w:rsid w:val="00B61A21"/>
    <w:rsid w:val="00B61C38"/>
    <w:rsid w:val="00B630D4"/>
    <w:rsid w:val="00B6360F"/>
    <w:rsid w:val="00B63C9D"/>
    <w:rsid w:val="00B65FD3"/>
    <w:rsid w:val="00B66B53"/>
    <w:rsid w:val="00B71437"/>
    <w:rsid w:val="00B736B9"/>
    <w:rsid w:val="00B76176"/>
    <w:rsid w:val="00B76564"/>
    <w:rsid w:val="00B774DA"/>
    <w:rsid w:val="00B80E34"/>
    <w:rsid w:val="00B82B71"/>
    <w:rsid w:val="00B82E0E"/>
    <w:rsid w:val="00B84F5E"/>
    <w:rsid w:val="00B8502D"/>
    <w:rsid w:val="00B85E5F"/>
    <w:rsid w:val="00B87B20"/>
    <w:rsid w:val="00B9297F"/>
    <w:rsid w:val="00B939F6"/>
    <w:rsid w:val="00B946B2"/>
    <w:rsid w:val="00B94F23"/>
    <w:rsid w:val="00B9558C"/>
    <w:rsid w:val="00BA0565"/>
    <w:rsid w:val="00BA1796"/>
    <w:rsid w:val="00BA3797"/>
    <w:rsid w:val="00BA4D91"/>
    <w:rsid w:val="00BA6F75"/>
    <w:rsid w:val="00BA7162"/>
    <w:rsid w:val="00BA799A"/>
    <w:rsid w:val="00BB0747"/>
    <w:rsid w:val="00BB315B"/>
    <w:rsid w:val="00BB334D"/>
    <w:rsid w:val="00BB4C68"/>
    <w:rsid w:val="00BB4EAD"/>
    <w:rsid w:val="00BB53DC"/>
    <w:rsid w:val="00BB57E6"/>
    <w:rsid w:val="00BB5AD2"/>
    <w:rsid w:val="00BB6069"/>
    <w:rsid w:val="00BB721C"/>
    <w:rsid w:val="00BB7239"/>
    <w:rsid w:val="00BC1E92"/>
    <w:rsid w:val="00BC2E74"/>
    <w:rsid w:val="00BC4370"/>
    <w:rsid w:val="00BC60A2"/>
    <w:rsid w:val="00BC637A"/>
    <w:rsid w:val="00BC6A4B"/>
    <w:rsid w:val="00BD3533"/>
    <w:rsid w:val="00BD4013"/>
    <w:rsid w:val="00BD4288"/>
    <w:rsid w:val="00BD7738"/>
    <w:rsid w:val="00BD7D4F"/>
    <w:rsid w:val="00BE23E9"/>
    <w:rsid w:val="00BE3283"/>
    <w:rsid w:val="00BE3D7F"/>
    <w:rsid w:val="00BE4647"/>
    <w:rsid w:val="00BE57F2"/>
    <w:rsid w:val="00BE6043"/>
    <w:rsid w:val="00BF0BE0"/>
    <w:rsid w:val="00BF34A8"/>
    <w:rsid w:val="00BF34FC"/>
    <w:rsid w:val="00C000B8"/>
    <w:rsid w:val="00C001FB"/>
    <w:rsid w:val="00C03888"/>
    <w:rsid w:val="00C04082"/>
    <w:rsid w:val="00C04F3E"/>
    <w:rsid w:val="00C059E4"/>
    <w:rsid w:val="00C05B3F"/>
    <w:rsid w:val="00C06375"/>
    <w:rsid w:val="00C079C4"/>
    <w:rsid w:val="00C07AC3"/>
    <w:rsid w:val="00C12638"/>
    <w:rsid w:val="00C13EC1"/>
    <w:rsid w:val="00C14831"/>
    <w:rsid w:val="00C163EA"/>
    <w:rsid w:val="00C20EE3"/>
    <w:rsid w:val="00C21729"/>
    <w:rsid w:val="00C2225E"/>
    <w:rsid w:val="00C2330B"/>
    <w:rsid w:val="00C24660"/>
    <w:rsid w:val="00C250A1"/>
    <w:rsid w:val="00C25DFC"/>
    <w:rsid w:val="00C31E53"/>
    <w:rsid w:val="00C336F9"/>
    <w:rsid w:val="00C34279"/>
    <w:rsid w:val="00C378D9"/>
    <w:rsid w:val="00C37A05"/>
    <w:rsid w:val="00C37DD3"/>
    <w:rsid w:val="00C4082F"/>
    <w:rsid w:val="00C42502"/>
    <w:rsid w:val="00C427D0"/>
    <w:rsid w:val="00C43D14"/>
    <w:rsid w:val="00C44A1E"/>
    <w:rsid w:val="00C459D5"/>
    <w:rsid w:val="00C45FC2"/>
    <w:rsid w:val="00C472F9"/>
    <w:rsid w:val="00C517D9"/>
    <w:rsid w:val="00C54838"/>
    <w:rsid w:val="00C56E47"/>
    <w:rsid w:val="00C636CB"/>
    <w:rsid w:val="00C644E4"/>
    <w:rsid w:val="00C654F5"/>
    <w:rsid w:val="00C65A32"/>
    <w:rsid w:val="00C67E6F"/>
    <w:rsid w:val="00C718CC"/>
    <w:rsid w:val="00C74E0F"/>
    <w:rsid w:val="00C75AAE"/>
    <w:rsid w:val="00C75F5C"/>
    <w:rsid w:val="00C80BEF"/>
    <w:rsid w:val="00C821E4"/>
    <w:rsid w:val="00C829E4"/>
    <w:rsid w:val="00C832C7"/>
    <w:rsid w:val="00C83D16"/>
    <w:rsid w:val="00C84288"/>
    <w:rsid w:val="00C84E55"/>
    <w:rsid w:val="00C84EBA"/>
    <w:rsid w:val="00C911D8"/>
    <w:rsid w:val="00C91A61"/>
    <w:rsid w:val="00C92265"/>
    <w:rsid w:val="00C945D3"/>
    <w:rsid w:val="00C947A7"/>
    <w:rsid w:val="00C947C0"/>
    <w:rsid w:val="00C95B91"/>
    <w:rsid w:val="00C96AF7"/>
    <w:rsid w:val="00C97CC5"/>
    <w:rsid w:val="00CA0863"/>
    <w:rsid w:val="00CA2073"/>
    <w:rsid w:val="00CA2ADE"/>
    <w:rsid w:val="00CA3DB5"/>
    <w:rsid w:val="00CA431B"/>
    <w:rsid w:val="00CA77AD"/>
    <w:rsid w:val="00CB1B36"/>
    <w:rsid w:val="00CB335C"/>
    <w:rsid w:val="00CB36C2"/>
    <w:rsid w:val="00CB476F"/>
    <w:rsid w:val="00CB5F9B"/>
    <w:rsid w:val="00CB6FF9"/>
    <w:rsid w:val="00CC66B6"/>
    <w:rsid w:val="00CD0EDE"/>
    <w:rsid w:val="00CD46E0"/>
    <w:rsid w:val="00CD5AD9"/>
    <w:rsid w:val="00CD6BAB"/>
    <w:rsid w:val="00CD6E6E"/>
    <w:rsid w:val="00CD6EE8"/>
    <w:rsid w:val="00CD7D8A"/>
    <w:rsid w:val="00CE0455"/>
    <w:rsid w:val="00CE0B04"/>
    <w:rsid w:val="00CE0BC3"/>
    <w:rsid w:val="00CE16AA"/>
    <w:rsid w:val="00CE366E"/>
    <w:rsid w:val="00CE40A9"/>
    <w:rsid w:val="00CE61E8"/>
    <w:rsid w:val="00CE65E6"/>
    <w:rsid w:val="00CE6DBC"/>
    <w:rsid w:val="00CE7912"/>
    <w:rsid w:val="00CF1323"/>
    <w:rsid w:val="00CF259D"/>
    <w:rsid w:val="00CF2BD2"/>
    <w:rsid w:val="00CF420E"/>
    <w:rsid w:val="00CF596B"/>
    <w:rsid w:val="00CF5AD9"/>
    <w:rsid w:val="00CF63B0"/>
    <w:rsid w:val="00CF7A23"/>
    <w:rsid w:val="00D01BFE"/>
    <w:rsid w:val="00D04DFB"/>
    <w:rsid w:val="00D06182"/>
    <w:rsid w:val="00D074E1"/>
    <w:rsid w:val="00D07557"/>
    <w:rsid w:val="00D105C8"/>
    <w:rsid w:val="00D108AF"/>
    <w:rsid w:val="00D10B81"/>
    <w:rsid w:val="00D122C4"/>
    <w:rsid w:val="00D1279B"/>
    <w:rsid w:val="00D13117"/>
    <w:rsid w:val="00D13451"/>
    <w:rsid w:val="00D141DF"/>
    <w:rsid w:val="00D15FAD"/>
    <w:rsid w:val="00D16CBF"/>
    <w:rsid w:val="00D179F9"/>
    <w:rsid w:val="00D17F6D"/>
    <w:rsid w:val="00D227F5"/>
    <w:rsid w:val="00D26BEC"/>
    <w:rsid w:val="00D27068"/>
    <w:rsid w:val="00D30D29"/>
    <w:rsid w:val="00D315F4"/>
    <w:rsid w:val="00D348FF"/>
    <w:rsid w:val="00D36054"/>
    <w:rsid w:val="00D36462"/>
    <w:rsid w:val="00D40311"/>
    <w:rsid w:val="00D448AF"/>
    <w:rsid w:val="00D44ADF"/>
    <w:rsid w:val="00D44E14"/>
    <w:rsid w:val="00D45BBA"/>
    <w:rsid w:val="00D51F2C"/>
    <w:rsid w:val="00D53879"/>
    <w:rsid w:val="00D54200"/>
    <w:rsid w:val="00D56D2B"/>
    <w:rsid w:val="00D61051"/>
    <w:rsid w:val="00D62347"/>
    <w:rsid w:val="00D634D3"/>
    <w:rsid w:val="00D63680"/>
    <w:rsid w:val="00D64E64"/>
    <w:rsid w:val="00D733F7"/>
    <w:rsid w:val="00D73EF0"/>
    <w:rsid w:val="00D74033"/>
    <w:rsid w:val="00D75C0B"/>
    <w:rsid w:val="00D76898"/>
    <w:rsid w:val="00D8071B"/>
    <w:rsid w:val="00D823E3"/>
    <w:rsid w:val="00D83C36"/>
    <w:rsid w:val="00D87871"/>
    <w:rsid w:val="00D9082F"/>
    <w:rsid w:val="00D90876"/>
    <w:rsid w:val="00D90EE5"/>
    <w:rsid w:val="00D93432"/>
    <w:rsid w:val="00DA00D5"/>
    <w:rsid w:val="00DA186C"/>
    <w:rsid w:val="00DA1CE1"/>
    <w:rsid w:val="00DA44B7"/>
    <w:rsid w:val="00DA4971"/>
    <w:rsid w:val="00DA693E"/>
    <w:rsid w:val="00DA7771"/>
    <w:rsid w:val="00DB1515"/>
    <w:rsid w:val="00DB1634"/>
    <w:rsid w:val="00DB1A06"/>
    <w:rsid w:val="00DB40EB"/>
    <w:rsid w:val="00DB4FBF"/>
    <w:rsid w:val="00DB5BF5"/>
    <w:rsid w:val="00DB64F2"/>
    <w:rsid w:val="00DB76B0"/>
    <w:rsid w:val="00DC02BA"/>
    <w:rsid w:val="00DC17F5"/>
    <w:rsid w:val="00DC30AD"/>
    <w:rsid w:val="00DC3B7E"/>
    <w:rsid w:val="00DC614D"/>
    <w:rsid w:val="00DD10B6"/>
    <w:rsid w:val="00DD10F3"/>
    <w:rsid w:val="00DD11DA"/>
    <w:rsid w:val="00DD174D"/>
    <w:rsid w:val="00DD2A5A"/>
    <w:rsid w:val="00DD2EF9"/>
    <w:rsid w:val="00DD4F7E"/>
    <w:rsid w:val="00DE263C"/>
    <w:rsid w:val="00DE3A91"/>
    <w:rsid w:val="00DF2687"/>
    <w:rsid w:val="00DF41C5"/>
    <w:rsid w:val="00DF4896"/>
    <w:rsid w:val="00DF489E"/>
    <w:rsid w:val="00DF6CC8"/>
    <w:rsid w:val="00E006E9"/>
    <w:rsid w:val="00E01408"/>
    <w:rsid w:val="00E03A2D"/>
    <w:rsid w:val="00E0420D"/>
    <w:rsid w:val="00E0452C"/>
    <w:rsid w:val="00E0466F"/>
    <w:rsid w:val="00E0706F"/>
    <w:rsid w:val="00E13FF9"/>
    <w:rsid w:val="00E15230"/>
    <w:rsid w:val="00E20479"/>
    <w:rsid w:val="00E20AD4"/>
    <w:rsid w:val="00E214BD"/>
    <w:rsid w:val="00E215E2"/>
    <w:rsid w:val="00E22D00"/>
    <w:rsid w:val="00E263D9"/>
    <w:rsid w:val="00E26A0F"/>
    <w:rsid w:val="00E27125"/>
    <w:rsid w:val="00E27263"/>
    <w:rsid w:val="00E306B5"/>
    <w:rsid w:val="00E30DA6"/>
    <w:rsid w:val="00E317EF"/>
    <w:rsid w:val="00E32813"/>
    <w:rsid w:val="00E328E8"/>
    <w:rsid w:val="00E34478"/>
    <w:rsid w:val="00E34A61"/>
    <w:rsid w:val="00E36397"/>
    <w:rsid w:val="00E36744"/>
    <w:rsid w:val="00E40E79"/>
    <w:rsid w:val="00E41958"/>
    <w:rsid w:val="00E45EA8"/>
    <w:rsid w:val="00E4671C"/>
    <w:rsid w:val="00E50880"/>
    <w:rsid w:val="00E532E1"/>
    <w:rsid w:val="00E579CD"/>
    <w:rsid w:val="00E57ACC"/>
    <w:rsid w:val="00E600C1"/>
    <w:rsid w:val="00E63313"/>
    <w:rsid w:val="00E654F6"/>
    <w:rsid w:val="00E7176F"/>
    <w:rsid w:val="00E7278E"/>
    <w:rsid w:val="00E73C3C"/>
    <w:rsid w:val="00E7520A"/>
    <w:rsid w:val="00E76EA3"/>
    <w:rsid w:val="00E77ABA"/>
    <w:rsid w:val="00E77DFA"/>
    <w:rsid w:val="00E80588"/>
    <w:rsid w:val="00E806D3"/>
    <w:rsid w:val="00E826A4"/>
    <w:rsid w:val="00E83E68"/>
    <w:rsid w:val="00E8470E"/>
    <w:rsid w:val="00E85614"/>
    <w:rsid w:val="00E87375"/>
    <w:rsid w:val="00E875F6"/>
    <w:rsid w:val="00E90EEF"/>
    <w:rsid w:val="00E90F37"/>
    <w:rsid w:val="00E91CB8"/>
    <w:rsid w:val="00E92BC1"/>
    <w:rsid w:val="00E942C7"/>
    <w:rsid w:val="00E95FE8"/>
    <w:rsid w:val="00EA2094"/>
    <w:rsid w:val="00EA2310"/>
    <w:rsid w:val="00EA33F1"/>
    <w:rsid w:val="00EA4AA0"/>
    <w:rsid w:val="00EA4B1C"/>
    <w:rsid w:val="00EA540C"/>
    <w:rsid w:val="00EA559D"/>
    <w:rsid w:val="00EA700C"/>
    <w:rsid w:val="00EA77E9"/>
    <w:rsid w:val="00EA7D05"/>
    <w:rsid w:val="00EB1002"/>
    <w:rsid w:val="00EB3769"/>
    <w:rsid w:val="00EB56BF"/>
    <w:rsid w:val="00EB636C"/>
    <w:rsid w:val="00EB7599"/>
    <w:rsid w:val="00EC12B9"/>
    <w:rsid w:val="00EC29A2"/>
    <w:rsid w:val="00EC37BE"/>
    <w:rsid w:val="00EC4DD7"/>
    <w:rsid w:val="00EC6502"/>
    <w:rsid w:val="00EC78EE"/>
    <w:rsid w:val="00EC7CFC"/>
    <w:rsid w:val="00ED13B9"/>
    <w:rsid w:val="00ED2CAC"/>
    <w:rsid w:val="00ED3F3C"/>
    <w:rsid w:val="00ED4518"/>
    <w:rsid w:val="00ED5943"/>
    <w:rsid w:val="00ED6C2A"/>
    <w:rsid w:val="00ED6F5C"/>
    <w:rsid w:val="00ED7DD7"/>
    <w:rsid w:val="00EE3DF3"/>
    <w:rsid w:val="00EE3EE6"/>
    <w:rsid w:val="00EE4C29"/>
    <w:rsid w:val="00EE56EB"/>
    <w:rsid w:val="00EE5F61"/>
    <w:rsid w:val="00EF22D7"/>
    <w:rsid w:val="00EF35BB"/>
    <w:rsid w:val="00EF3A4C"/>
    <w:rsid w:val="00EF3BEA"/>
    <w:rsid w:val="00EF41D4"/>
    <w:rsid w:val="00EF5E33"/>
    <w:rsid w:val="00EF67F8"/>
    <w:rsid w:val="00EF703C"/>
    <w:rsid w:val="00EF79D3"/>
    <w:rsid w:val="00EF7A57"/>
    <w:rsid w:val="00EF7F08"/>
    <w:rsid w:val="00F00D62"/>
    <w:rsid w:val="00F03DFD"/>
    <w:rsid w:val="00F046C9"/>
    <w:rsid w:val="00F0591C"/>
    <w:rsid w:val="00F07B97"/>
    <w:rsid w:val="00F12911"/>
    <w:rsid w:val="00F14AA9"/>
    <w:rsid w:val="00F14E67"/>
    <w:rsid w:val="00F16137"/>
    <w:rsid w:val="00F21516"/>
    <w:rsid w:val="00F220F1"/>
    <w:rsid w:val="00F257CB"/>
    <w:rsid w:val="00F25E62"/>
    <w:rsid w:val="00F27826"/>
    <w:rsid w:val="00F27F2F"/>
    <w:rsid w:val="00F335BD"/>
    <w:rsid w:val="00F3360A"/>
    <w:rsid w:val="00F33774"/>
    <w:rsid w:val="00F40928"/>
    <w:rsid w:val="00F434E6"/>
    <w:rsid w:val="00F440F9"/>
    <w:rsid w:val="00F44428"/>
    <w:rsid w:val="00F45514"/>
    <w:rsid w:val="00F52654"/>
    <w:rsid w:val="00F530E4"/>
    <w:rsid w:val="00F5408C"/>
    <w:rsid w:val="00F5687B"/>
    <w:rsid w:val="00F575B7"/>
    <w:rsid w:val="00F60902"/>
    <w:rsid w:val="00F6126B"/>
    <w:rsid w:val="00F7332A"/>
    <w:rsid w:val="00F73A5C"/>
    <w:rsid w:val="00F76501"/>
    <w:rsid w:val="00F76F13"/>
    <w:rsid w:val="00F77257"/>
    <w:rsid w:val="00F77C39"/>
    <w:rsid w:val="00F81690"/>
    <w:rsid w:val="00F82514"/>
    <w:rsid w:val="00F832D4"/>
    <w:rsid w:val="00F92D27"/>
    <w:rsid w:val="00F96056"/>
    <w:rsid w:val="00F96409"/>
    <w:rsid w:val="00FA023F"/>
    <w:rsid w:val="00FA0575"/>
    <w:rsid w:val="00FA2434"/>
    <w:rsid w:val="00FA27F4"/>
    <w:rsid w:val="00FA2B59"/>
    <w:rsid w:val="00FA31FC"/>
    <w:rsid w:val="00FA7173"/>
    <w:rsid w:val="00FB01A1"/>
    <w:rsid w:val="00FB03AE"/>
    <w:rsid w:val="00FB73BA"/>
    <w:rsid w:val="00FC3269"/>
    <w:rsid w:val="00FC4544"/>
    <w:rsid w:val="00FC52F1"/>
    <w:rsid w:val="00FD0094"/>
    <w:rsid w:val="00FD1C11"/>
    <w:rsid w:val="00FD4377"/>
    <w:rsid w:val="00FD5225"/>
    <w:rsid w:val="00FD5B9A"/>
    <w:rsid w:val="00FD65DA"/>
    <w:rsid w:val="00FE0E01"/>
    <w:rsid w:val="00FE1AC6"/>
    <w:rsid w:val="00FE354F"/>
    <w:rsid w:val="00FE3E9D"/>
    <w:rsid w:val="00FE4752"/>
    <w:rsid w:val="00FE488F"/>
    <w:rsid w:val="00FE6079"/>
    <w:rsid w:val="00FE6D7C"/>
    <w:rsid w:val="00FE7119"/>
    <w:rsid w:val="00FE76C6"/>
    <w:rsid w:val="00FF0120"/>
    <w:rsid w:val="00FF0718"/>
    <w:rsid w:val="00FF0FC3"/>
    <w:rsid w:val="00FF2416"/>
    <w:rsid w:val="00FF249E"/>
    <w:rsid w:val="00FF2CCA"/>
    <w:rsid w:val="00FF587D"/>
    <w:rsid w:val="00FF6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A9C6FC"/>
  <w15:docId w15:val="{C9E55D80-5AAE-4158-AB1F-4ECBD6F6C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36438F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635BAA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qFormat/>
    <w:rsid w:val="00761377"/>
    <w:pPr>
      <w:keepNext/>
      <w:jc w:val="both"/>
      <w:outlineLvl w:val="1"/>
    </w:pPr>
    <w:rPr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36438F"/>
    <w:pPr>
      <w:jc w:val="both"/>
    </w:pPr>
    <w:rPr>
      <w:b/>
      <w:szCs w:val="20"/>
      <w:u w:val="single"/>
    </w:rPr>
  </w:style>
  <w:style w:type="paragraph" w:styleId="Didascalia">
    <w:name w:val="caption"/>
    <w:basedOn w:val="Normale"/>
    <w:next w:val="Normale"/>
    <w:qFormat/>
    <w:rsid w:val="0036438F"/>
    <w:pPr>
      <w:framePr w:w="7944" w:h="1435" w:hSpace="142" w:wrap="auto" w:vAnchor="page" w:hAnchor="page" w:x="2451" w:y="577"/>
      <w:jc w:val="center"/>
    </w:pPr>
    <w:rPr>
      <w:b/>
      <w:color w:val="0000FF"/>
      <w:szCs w:val="20"/>
      <w:lang w:val="en-US"/>
    </w:rPr>
  </w:style>
  <w:style w:type="paragraph" w:styleId="Pidipagina">
    <w:name w:val="footer"/>
    <w:basedOn w:val="Normale"/>
    <w:link w:val="PidipaginaCarattere"/>
    <w:rsid w:val="0036438F"/>
    <w:pPr>
      <w:tabs>
        <w:tab w:val="center" w:pos="4819"/>
        <w:tab w:val="right" w:pos="9638"/>
      </w:tabs>
    </w:pPr>
    <w:rPr>
      <w:sz w:val="20"/>
      <w:szCs w:val="20"/>
    </w:rPr>
  </w:style>
  <w:style w:type="character" w:styleId="Numeropagina">
    <w:name w:val="page number"/>
    <w:basedOn w:val="Carpredefinitoparagrafo"/>
    <w:rsid w:val="0036438F"/>
  </w:style>
  <w:style w:type="paragraph" w:styleId="PreformattatoHTML">
    <w:name w:val="HTML Preformatted"/>
    <w:basedOn w:val="Normale"/>
    <w:rsid w:val="001017AF"/>
    <w:rPr>
      <w:rFonts w:ascii="Courier New" w:hAnsi="Courier New" w:cs="Courier New"/>
      <w:sz w:val="20"/>
      <w:szCs w:val="20"/>
    </w:rPr>
  </w:style>
  <w:style w:type="paragraph" w:styleId="Intestazione">
    <w:name w:val="header"/>
    <w:basedOn w:val="Normale"/>
    <w:rsid w:val="001017AF"/>
    <w:pPr>
      <w:tabs>
        <w:tab w:val="center" w:pos="4819"/>
        <w:tab w:val="right" w:pos="9638"/>
      </w:tabs>
    </w:pPr>
  </w:style>
  <w:style w:type="character" w:customStyle="1" w:styleId="Titolo2Carattere">
    <w:name w:val="Titolo 2 Carattere"/>
    <w:link w:val="Titolo2"/>
    <w:rsid w:val="00761377"/>
    <w:rPr>
      <w:sz w:val="24"/>
    </w:rPr>
  </w:style>
  <w:style w:type="paragraph" w:styleId="Corpodeltesto2">
    <w:name w:val="Body Text 2"/>
    <w:basedOn w:val="Normale"/>
    <w:link w:val="Corpodeltesto2Carattere"/>
    <w:rsid w:val="00595C75"/>
    <w:pPr>
      <w:spacing w:after="120" w:line="480" w:lineRule="auto"/>
    </w:pPr>
  </w:style>
  <w:style w:type="character" w:customStyle="1" w:styleId="Corpodeltesto2Carattere">
    <w:name w:val="Corpo del testo 2 Carattere"/>
    <w:link w:val="Corpodeltesto2"/>
    <w:rsid w:val="00595C75"/>
    <w:rPr>
      <w:sz w:val="24"/>
      <w:szCs w:val="24"/>
    </w:rPr>
  </w:style>
  <w:style w:type="paragraph" w:styleId="Testofumetto">
    <w:name w:val="Balloon Text"/>
    <w:basedOn w:val="Normale"/>
    <w:link w:val="TestofumettoCarattere"/>
    <w:rsid w:val="00CE6DBC"/>
    <w:rPr>
      <w:rFonts w:ascii="Tahoma" w:hAnsi="Tahoma"/>
      <w:sz w:val="16"/>
      <w:szCs w:val="16"/>
    </w:rPr>
  </w:style>
  <w:style w:type="character" w:customStyle="1" w:styleId="TestofumettoCarattere">
    <w:name w:val="Testo fumetto Carattere"/>
    <w:link w:val="Testofumetto"/>
    <w:rsid w:val="00CE6DBC"/>
    <w:rPr>
      <w:rFonts w:ascii="Tahoma" w:hAnsi="Tahoma" w:cs="Tahoma"/>
      <w:sz w:val="16"/>
      <w:szCs w:val="16"/>
    </w:rPr>
  </w:style>
  <w:style w:type="paragraph" w:styleId="Testonormale">
    <w:name w:val="Plain Text"/>
    <w:basedOn w:val="Normale"/>
    <w:link w:val="TestonormaleCarattere"/>
    <w:uiPriority w:val="99"/>
    <w:unhideWhenUsed/>
    <w:rsid w:val="00EA700C"/>
    <w:rPr>
      <w:rFonts w:ascii="Calibri" w:eastAsia="Calibri" w:hAnsi="Calibri"/>
      <w:sz w:val="22"/>
      <w:szCs w:val="21"/>
      <w:lang w:eastAsia="en-US"/>
    </w:rPr>
  </w:style>
  <w:style w:type="character" w:customStyle="1" w:styleId="TestonormaleCarattere">
    <w:name w:val="Testo normale Carattere"/>
    <w:link w:val="Testonormale"/>
    <w:uiPriority w:val="99"/>
    <w:rsid w:val="00EA700C"/>
    <w:rPr>
      <w:rFonts w:ascii="Calibri" w:eastAsia="Calibri" w:hAnsi="Calibri"/>
      <w:sz w:val="22"/>
      <w:szCs w:val="21"/>
      <w:lang w:eastAsia="en-US"/>
    </w:rPr>
  </w:style>
  <w:style w:type="character" w:styleId="Collegamentoipertestuale">
    <w:name w:val="Hyperlink"/>
    <w:rsid w:val="00F046C9"/>
    <w:rPr>
      <w:color w:val="0000FF"/>
      <w:u w:val="single"/>
    </w:rPr>
  </w:style>
  <w:style w:type="paragraph" w:customStyle="1" w:styleId="Default">
    <w:name w:val="Default"/>
    <w:rsid w:val="004912F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Rimandocommento">
    <w:name w:val="annotation reference"/>
    <w:rsid w:val="00FE7119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E7119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FE7119"/>
  </w:style>
  <w:style w:type="paragraph" w:styleId="Soggettocommento">
    <w:name w:val="annotation subject"/>
    <w:basedOn w:val="Testocommento"/>
    <w:next w:val="Testocommento"/>
    <w:link w:val="SoggettocommentoCarattere"/>
    <w:rsid w:val="00FE7119"/>
    <w:rPr>
      <w:b/>
      <w:bCs/>
    </w:rPr>
  </w:style>
  <w:style w:type="character" w:customStyle="1" w:styleId="SoggettocommentoCarattere">
    <w:name w:val="Soggetto commento Carattere"/>
    <w:link w:val="Soggettocommento"/>
    <w:rsid w:val="00FE7119"/>
    <w:rPr>
      <w:b/>
      <w:bCs/>
    </w:rPr>
  </w:style>
  <w:style w:type="character" w:customStyle="1" w:styleId="Titolo1Carattere">
    <w:name w:val="Titolo 1 Carattere"/>
    <w:link w:val="Titolo1"/>
    <w:rsid w:val="00635BAA"/>
    <w:rPr>
      <w:rFonts w:ascii="Calibri Light" w:eastAsia="Times New Roman" w:hAnsi="Calibri Light" w:cs="Times New Roman"/>
      <w:b/>
      <w:bCs/>
      <w:kern w:val="32"/>
      <w:sz w:val="32"/>
      <w:szCs w:val="32"/>
      <w:lang w:val="it-IT" w:eastAsia="it-IT"/>
    </w:rPr>
  </w:style>
  <w:style w:type="paragraph" w:styleId="Paragrafoelenco">
    <w:name w:val="List Paragraph"/>
    <w:basedOn w:val="Normale"/>
    <w:qFormat/>
    <w:rsid w:val="00B80E34"/>
    <w:pPr>
      <w:ind w:left="720"/>
      <w:contextualSpacing/>
    </w:pPr>
  </w:style>
  <w:style w:type="paragraph" w:styleId="NormaleWeb">
    <w:name w:val="Normal (Web)"/>
    <w:basedOn w:val="Normale"/>
    <w:uiPriority w:val="99"/>
    <w:rsid w:val="00064BB2"/>
    <w:pPr>
      <w:spacing w:before="100" w:beforeAutospacing="1" w:after="100" w:afterAutospacing="1"/>
    </w:pPr>
  </w:style>
  <w:style w:type="table" w:styleId="Grigliatabella">
    <w:name w:val="Table Grid"/>
    <w:basedOn w:val="Tabellanormale"/>
    <w:uiPriority w:val="59"/>
    <w:rsid w:val="00E8561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dipaginaCarattere">
    <w:name w:val="Piè di pagina Carattere"/>
    <w:basedOn w:val="Carpredefinitoparagrafo"/>
    <w:link w:val="Pidipagina"/>
    <w:rsid w:val="0072543D"/>
  </w:style>
  <w:style w:type="character" w:styleId="Enfasigrassetto">
    <w:name w:val="Strong"/>
    <w:basedOn w:val="Carpredefinitoparagrafo"/>
    <w:uiPriority w:val="22"/>
    <w:qFormat/>
    <w:rsid w:val="00F14AA9"/>
    <w:rPr>
      <w:b/>
      <w:bCs/>
    </w:rPr>
  </w:style>
  <w:style w:type="paragraph" w:styleId="Testonotaapidipagina">
    <w:name w:val="footnote text"/>
    <w:basedOn w:val="Normale"/>
    <w:link w:val="TestonotaapidipaginaCarattere"/>
    <w:uiPriority w:val="99"/>
    <w:semiHidden/>
    <w:rsid w:val="009416A1"/>
    <w:pPr>
      <w:spacing w:after="200" w:line="276" w:lineRule="auto"/>
    </w:pPr>
    <w:rPr>
      <w:rFonts w:ascii="Calibri" w:hAnsi="Calibri"/>
      <w:sz w:val="20"/>
      <w:szCs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9416A1"/>
    <w:rPr>
      <w:rFonts w:ascii="Calibri" w:hAnsi="Calibri"/>
      <w:lang w:eastAsia="en-US"/>
    </w:rPr>
  </w:style>
  <w:style w:type="character" w:styleId="Rimandonotaapidipagina">
    <w:name w:val="footnote reference"/>
    <w:uiPriority w:val="99"/>
    <w:semiHidden/>
    <w:rsid w:val="009416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5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3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523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6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41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3A371-3BF1-4A00-9EC6-531847C81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3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Università “G</vt:lpstr>
    </vt:vector>
  </TitlesOfParts>
  <Company/>
  <LinksUpToDate>false</LinksUpToDate>
  <CharactersWithSpaces>2343</CharactersWithSpaces>
  <SharedDoc>false</SharedDoc>
  <HLinks>
    <vt:vector size="12" baseType="variant">
      <vt:variant>
        <vt:i4>7209031</vt:i4>
      </vt:variant>
      <vt:variant>
        <vt:i4>5</vt:i4>
      </vt:variant>
      <vt:variant>
        <vt:i4>0</vt:i4>
      </vt:variant>
      <vt:variant>
        <vt:i4>5</vt:i4>
      </vt:variant>
      <vt:variant>
        <vt:lpwstr>mailto:ssensi@uci.edu</vt:lpwstr>
      </vt:variant>
      <vt:variant>
        <vt:lpwstr/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>mailto:dnisc@unich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“G</dc:title>
  <dc:creator>cmichetti</dc:creator>
  <cp:lastModifiedBy>Lucia Ferretti</cp:lastModifiedBy>
  <cp:revision>3</cp:revision>
  <cp:lastPrinted>2021-07-30T15:05:00Z</cp:lastPrinted>
  <dcterms:created xsi:type="dcterms:W3CDTF">2021-09-06T13:56:00Z</dcterms:created>
  <dcterms:modified xsi:type="dcterms:W3CDTF">2021-09-06T13:56:00Z</dcterms:modified>
</cp:coreProperties>
</file>